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ทดสอบ</w:t>
      </w:r>
      <w:r>
        <w:t xml:space="preserve"> </w:t>
      </w:r>
      <w:r>
        <w:t xml:space="preserve">Revoice</w:t>
      </w:r>
    </w:p>
    <w:p>
      <w:pPr>
        <w:pStyle w:val="Date"/>
      </w:pPr>
      <w:r>
        <w:t xml:space="preserve">วันจันทร์ที่</w:t>
      </w:r>
      <w:r>
        <w:t xml:space="preserve"> </w:t>
      </w:r>
      <w:r>
        <w:t xml:space="preserve">20</w:t>
      </w:r>
      <w:r>
        <w:t xml:space="preserve"> </w:t>
      </w:r>
      <w:r>
        <w:t xml:space="preserve">มิถุนายน</w:t>
      </w:r>
      <w:r>
        <w:t xml:space="preserve"> </w:t>
      </w:r>
      <w:r>
        <w:t xml:space="preserve">2565</w:t>
      </w:r>
      <w:r>
        <w:t xml:space="preserve"> </w:t>
      </w:r>
      <w:r>
        <w:t xml:space="preserve">เวลา</w:t>
      </w:r>
      <w:r>
        <w:t xml:space="preserve"> </w:t>
      </w:r>
      <w:r>
        <w:t xml:space="preserve">09.42</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ป็นเรื่อง ก่อนนะคะ อุปกรณ์ พันธมิตรราคาก็คือมีสพฉ. นะคะและก็มี มหาวิทยาลัย เกษตร ที่เราจะร่วมมือกันดำเนินการในเรื่องของดิจิทัล 1669 ต่อ ก็ได้มีการ อยู่นะคะไปเมื่อวันที่ 9 มีนาคม 2565 นะคะที่ท่านได้เห็น ภาพนะคะ ไปค่ะ วันที่ 2 นะคะ ก็จะเป็น เรื่องของพิธีลงนามความร่วมมือการวิจัยและพัฒนานวัตกรรมด้าน สุขภาพ และการแพทย์เพื่อตอบโจทย์ BCG นะคะ เราไม่ได้มีการลงนาม ร่วมมือกันนะคะระหว่างสวทชและ บริษัทปตทนะคะโดยมีท่านรัฐมนตรี ทวงเอาออกนะคะได้เข้ามา ร่วม ร่วม ในพิธีลงนามนี้ด้วยนะคะงานที่เรา ร่วมมือกับปตทนะคะก็จะเป็นเรื่องการลงนามสัญญาการถ่ายทอด น้ำยาเคลือบวัสดุคอมโพสิต ของไฮดรอกซีอะพาไทต์ แร่ไทเทเนียมไดออกไซด์บนแผ่น non-woven นะคะเพื่อจาก นำไปผลิตแผ่นกรองสำหรับการผลิตหน้ากากอนามัย รีบนะคะ แล้วก็ มีอีกโครงการนึงก็คือเป็นโครงการความร่วมมือในการวิจัยพัฒนาวัสดุสั่งในดังๆ แป๊บนะคะ ซึ่งทำร่วมกับสถาบันนวัตกรรมของ อันนี้ก็จะดำเนินการไปเมื่อวันที่ 4 กุมภาพันธ์ 2565 มี 2 เรื่องค่ะท่านประธาน ขอบคุณครับอาทิตย์หน้าจะมีข้อซักถามเพิ่มเติมนะครับใน ประเด็นครับก็เป็นการทำงานร่วมกับภาคีเครือข่ายนะครับ ไม่มีเธอในวันที่ 2 รับรองรายงานการประชุมครับ ส่วนรายงานการประชุมนะคะ ไปแล้วใช่ไหมครับ เวียนไปแล้ว ถ้าไม่มีท่านใดแก้ไขค่ะ นักเรียนเชิญที่ประชุมเลยครับมีท่านใดจะขอแก้ไขในโอกาสนี้เพิ่มเติมไหมครับ ถ้าไม่มีขอยอดที่ประชุมรับรองรายงานการประชุมนะครับขอบพระคุณครับเชิญต่อพระเพื่อพิจารณา 4.1 ครับ ต่อไปเป็นวาระ 3.1 นะคะ 1 เป็นเรื่องเพื่อพิจารณานะคะ เป็นเรื่อง ตอนหนึ่งนะคะเป็น ฟอร์มการเฝ้าระวังสถานการณ์ทางระบาดวิทยาของ โรคติดต่อบูรณาการนะคะ ตามนี้นะคะ โครงการนะคะ เรื่องของ หน้าจอด้วยค่ะขอเปลี่ยนหน้าจอด้วยค่ะ เป็นโครงการใหม่ที่นำเสนอเข้ามาเพื่อขออนุมัตินะคะชื่อโครงการนะคะเป็นโครงการพัฒนาแพลตฟอร์มการแลกเปลี่ยนและ การเชื่อมโยงข้อมูล วสุนะคะโครงการนี้มีนายวิศิษฐ์วงศ์วิลัยนะคะจากศูนย์เทคโนโลยีอิเล็กทรอนิกส์และคอมพิวเตอร์นะคะ เป็น หัวหน้าโครงการนะคะโครงการนี้เริ่มที่เร็วระดับ 2 ส่งมอบระดับ 7 นะคะระยะเวลาการทำงานคือ 1 ปี 7 เดือนนะคะ โครงการนี้นะคะเป็นโครงการที่ เป็นโครงการอยู่ในแผน บูรณาการ รัฐบาลดิจิทัลนะคะซึ่งทางสวทช ได้รับ อนุมัติให้ดำเนินการโครงการนี้นะคะ ครั้งนี้นะคะ ให้เสนอโครงการนี้นะคะ นักวิจัยได้ส่งข้อเสนอโครงการมานะคะแล้วก็ ทำงานได้ส่ง ไปเพื่อขอความเห็นผู้เชี่ยวชาญในการดำเนินงานนะคะ ท่านนะคะท่านแรกคือนายแพทย์วิฑูรย์อนันกุลนะคะผู้อำนวยการกองสาธารณสุข ฉุกเฉินกระทรวงสาธารณสุข อันที่ 2 เป็นนายแพทย์สิทธิลักษณ์วงษ์วันทนีย์นะคะรองผู้อำนวยการ อายุอ่ะ อายุรแพทย์โรคหัวใจและหลอดเลือด กองบริหารการสาธารณสุขสำนักปลัด สุขสันต์วันศุกร์นะคะ อันที่ 3 ก็คือล็อคโทรศัพท์เสกขุนทด 3 ผู้ทรงคุณวุฒิด้านดิจิทัล ทรานส์ฟอร์เมชั่นนะคะ นายแพทย์อนันต์กนกศิลป์ผู้อำนวยการศูนย์เทคโนโลยีสารสนเทศและการสื่อสาร สังกัดกระทรวงสาธารณสุข ทั้งหมดก็จะมีข้อคิดเห็นและข้อเสนอแนะนะคะ ดังที่ปรากฏอยู่ในหน้าจอนะคะ กไก่ ขั้นตอนการให้ความเห็นในการดำเนินการการเชื่อมโยงข้อมูลนะคะ ได้ตรวจสอบทั้งทางด้านหลักการวิธีการด้านความเห็นที่ตรงกันนี้จะบรรลุความสำเร็จด้านการใช้ประโยชน์ด้านบุคลากรและผลกระทบทางเศรษฐกิจนะคะ คำสอนหรือความใกล้เคียงกับโครงการอื่นนะคะ ขอดูข้อคิดเห็นและแง่มุมต่างๆ จะมีการประมาณ ประเมินโครงการมาตั้งแต่ระดับดีล่ะ ระดับปานกลางค่ะ ไปค่ะ ผลการพิจารณานะคะก็ได้จากนั้นเราก็ได้นำเสนอนะคะในคณะกรรมการเทคนิคนะคะ เห็นชอบในโครงการนะคะ ตามที่สำนักงบประมาณได้จัดสรรมาให้นะคะ ให้พิจารณาข้อมูล เพิ่มเติมนะคะก็จะมีให้เพิ่มราคากลางของอุปกรณ์ทางการแพทย์และเป็นมาตรฐานเพื่อการจัดซื้อในอนาคตและเพื่อประสิทธิภาพ ดำเนินงานแล้วก็ควรนำ ขอให้หารือกับผู้ใช้จริงผู้ใช้สุดท้าย เพื่อการออกแบบระบบ ตอบสนองได้อย่างแท้จริงโดยฐานข้อมูลนี้จะทำให้ สามารถนำมาวิเคราะห์ความต้องการของเครื่องมือแพทย์ได้และเป็นประโยชน์ ในอนาคต จะขอนักวิจัยมาอธิบาย โครงการนี้นะคะเพื่อท่านกรรมการจะได้ เป็นเบื้องต้นค่ะ เชิญคุณวิศิษฐ์ค่ะ สวัสดีครับผมมีสิทธิ์วงศ์วิลัยนะครับ หัวหน้าโครงการนะครับอยู่ในเพจครับผม สำหรับโครงการ นี้นะครับก็จะมีจุดประสงค์ในการที่จะทำการเชื่อมโยงข้อมูล อุปกรณ์ทางการแพทย์ ครับที่เป็นเครื่องมือ ใช้จ่ายในการจ้างช่างสูง ภาพประกอบเพื่อใช้ในการควบรวม โรงพยาบาลซึ่งในส่วนของที่เป็นเขตนะสุขนะครับแล้วก็ส่งมาที่ส่วนกลางคือหากอบตนะครับ เพื่อใช้ในการที่จะวิเคราะห์และข้อ 5:00 น จัดสรรงบประมาณในการจัด ก่อน แอดครับผม กำลังจะไปค่ะ และในส่วนของการ โครงการนี้เราก็มีการไปเก็บ requirement ในเบื้องต้นนะครับก็ก็จะมีในเรื่องของ ที่เราพบปัญหาที่เกิดขึ้นในปัจจุบันนะครับก็คือในเรื่องของการรวบรวมข้อมูลก็จะมีเรื่องของมาตรฐานของรหัสข้อมูล ขออุปกรณ์นะครับของผู้พัน แพทย์ซึ่งเราก็จะกัดป่าร่วมกับกปปส. ในการเลือกใช้มาตรฐานแล้วก็สร้างเครื่องมือช่วยในการเก็บแล้วก็แย่ ก็สวน ของ เพิ่มเติมในส่วนของ API ในการที่จะเกิดมาเป็นลักษณะของ Open Data ในส่วนของรหัส อุปกรณ์ ส่วนที่ 2 ก็คือในเรื่องของการวิเคราะห์ข้อมูลจากเดิมปัจจุบันนี้นะครับก็จะมีการใช้ส่วนใหญ่ก็จะเป็น Excel sheet ในการวิเคราะห์และการบริหารจัดการข้อมูล ส่วนนี้ก็จะเป็นเรื่องจริงก็จะมีการเรื่องของการเก็บข้อมูลเป็นฐานข้อมูล ถ้าไม่เอาแล้วก็เป็นรายงานเชิงวิเคราะห์โดยการใช้พวก Two ต่างๆเช่น bi Business intelligence กิจกรรมช่วยในการให้เจ้าหน้าที่ในการวิเคราะห์ข้อมูลได้ ไปนะครับก็คือส่วนที่นำนำพาข้อมูลที่เข้ามากัด โรงพยาบาลที่เป็นต้นทางเข้ามาเรียนส่วนกลางก็คือเครื่องมือในการแลกเปลี่ยนข้อมูลสื่อเป็นเรื่องของการกำหนดมาตรฐานในการแลกเปลี่ยนแล้วก็กำหนด เครื่องมือช่วยในการรับส่งข้อมูลที่เป็นแบบอัตโนมัติขึ้นนะครับ ผม อันนี้ก็จะเป็นในเรื่องของ ทำเนี่ยแล้วก็จะพัฒนาในเรื่องของปลอมมาใช้ในการแลกเปลี่ยนข้อมูลด้านอุปกรณ์การแพทย์นะครับ แล้วก็เพื่อนกันผ่านข้อมูลเก็บไว้ในส่วนกลางและการวิเคราะห์ข้อมูลได้นะครับ ไปครับ น่าจะเป็นแผนของการ เมืองกาญนะครับก็คือเราจะเริ่มในการศึกษาและเก็บข้อมูล การทำงานกระบวนการทำงานก็ปัญหาในปัจจุบันของหน่วยงานที่มีอยู่ในปัจจุบันครับว่ามีเครื่องมือหรือไม่ทราบว่าอะไรอยู่ครับแล้วก็มาดูขบวนการว่ามีจุดไหนที่จะนำเครื่องมือถือตัวไอทีเข้ามาช่วยในการ ทำงานได้ เดินมาขึ้นแล้วก็คือเรื่องของ มาตรฐานข้อมูลที่กล่าวไปแล้วว่า ก็จะมีเพื่อใช้ในการที่จะเชื่อมโยงข้อมูลกันนะครับแล้วก็ทำการวิเคราะห์ข้อมูลได้ ตะกร้อ ในการเชื่อมโยง กรณีก็จะเป็นตัวย่อของระบบ โดยภาพรวมนะครับ ทางด้านซ้ายสุดก็จะเป็นเรื่องของอีกทีนึงนะครับก็คือประกอบด้วยใกล้เคียงขยันกับโบรกเกอร์นะครับในการทำ ราคาอิฐแดงในกรณีที่มีการเชื่อมโยงระหว่างหน่วยงาน ก็คือเป็นลักษณะของ fasting นะครับส่วนอีกส่วนหนึ่งคือ Dragon Edition นะครับก็คือใช้สำหรับในการเชื่อมโยงข้อมูลที่อยู่ใน อุปกรณ์เดียวกันหรือจุดสามารถที่จะ อยู่ใน ที่สามารถที่จะได้ง่ายกว่านะครับก็ใช้เป็นอินดิเคชั่นครับ ส่วนหนึ่งก็คือเรื่องของขบวนการของการ ทำ Data processing คือกันรับข้อมูลมาแล้วก็ทำ Data Cleansing แล้วก็ ส่วนของ AI ในภาพนี้นะครับก็จะเป็นสุขอัตตะเป็นตัวช่วยในการที่จะทำเรื่องแบบปิ้ง โค้ดดิ้งของของตัวรหัสข้อมูลตรงนี้ก็จะเป็น อยู่ในช่วงของการศึกษาแล้วก็มาทำการวิจัยว่าจะสามารถเอา AI มาช่วยในการจับปิ้งโค้ดดิ้งของรหัสอุปกรณ์ทางการแพทย์ได้อย่างไรครับแล้วก็ ขนาดกูขึ้นมา ส่วนส่วน Data คือเรื่องของการทำ กระดาษไกด์นะครับโค้ชชิ่งแล้วก็การลงทะเบียนกับข้อมูลนะครับของ สนุกป่าอุปกรณ์ต่างๆ ส่วนทางด้านขวาเนี่ยนะครับก็จะเป็นเรื่องของการนำข้อมูลที่ได้รับมาเนี่ยมาทำการวิเคราะห์ข้อมูลก็คือส่วนของการจัดเก็บข้อมูลในการทำ Report แล้วก็ทำจะได้นะครับส่วน ตรงกลางๆเนี่ยนะครับก็จะเป็นเรื่องของการ management ระบบ อ้วน ตัว API management นะครับเพื่อใช้สำหรับในการเชื่อมโยงข้อมูลแล้วก็เชื่อมจัดระบบภายนอกลึกกันตั้งแต่แค่ Standard Amazing และก็อันนี้ก็จะเป็น U I สำหรับ ให้กับ User นะครับในการที่จะ ทำงานครับ อาจจะเป็นเว็บแอพพลิเคชั่นนะครับ สุดท้ายก็จะเป็นเรื่องของ access Control the city ครับผม อันนี้ก็เป็นภาพรวมของระบบ ในสไลด์ถัดไปทางนี้ก็จะเป็นอาการเก็บไว้เม้นในเบื้องต้นนะครับของทีมทีมงานได้คือเราจะ ได้รับ ได้รับความร่วมมือจากทางศธนะครับก็คือว่าจะให้ทางกปปส. นะครับคือกองบริหารการสาธารณสุขเนี่ยนะครับ เป็นผู้เป็นแม่งานสำหรับในส่วนของการบูรณาการข้อมูลอุปกรณ์ทางการแพทย์นะครับซึ่งตอนนี้เนี่ยก็จะมีระบบบัญชีคุรุภัณฑ์นะครับ ก็จะมีเรื่องของการเริ่มมีการนำเอากระดาษนะครับเป็นของ ppi คือ umdns เข้ามาช่วยในการใช้ในการเล่นฟีฟายตัวอุปกรณ์ทางการแพทย์แต่ตอนนี้คือเริ่มนะครับเพิ่งเริ่ม อ๋อครับยังยังไม่ได้ประกาศเป็น มาตรฐาน ส่วน ทั้งๆที่มันก็จะมองว่าทางสโมสรเราก็จะมีในเรื่องของทำแอพพลิเคชั่นเพื่อช่วยในการปรับเร่งข้อมูล แล้วก็ทำเรื่องของข้าเกิดกรณีที่สามารถที่จะ เชื่อมโยง ข้อมูลอื่นๆ เช่น โปรแกรมตัวที่เป็นของกรมบัญชีกลางใช้รหัส unspsc หรือตัว ข้อมูลที่เป็นที่เป็นแผ่นนะครับว่าจะมีการใช้ AI ช่วยในการที่จะรับระหว่าง 2 Standard หรือมากกว่านะครับ อีกส่วนหนึ่งคือในเรื่องของการทำ การเชื่อมโยงข้อมูลจาก ระบบ อันอื่นๆตื่นเต้นกลางหรือ ตัวละที่เป็นโปรแกรมนะครับเช่นภาษีไปไหนอันนี้คือเป็น การศึกษาเบื้องต้นว่าความเป็นไปได้ไหมเพื่อแก้รถ คีย์ข้อมูลของเจ้าหน้าที่นะครับอันนี้คือมองว่า ปิดระบบอยู่แล้วก็สามารถเชื่อมโยงกันได้ก็ตอบว่าจะพยายามเชื่อมโยงและนี้ก็เป็นเรื่องของนโยบายแล้วก็ เป็น ไปสวนออกว่ากัน ในการเชื่อมโยง ส่วนตัวถูกก็จะเป็นอาทิตย์หน้าเหมือนเดิมส่วนอีกอันนึง กล่อง นะครับก็คือกองยุทธศาสตร์และแผนงานนี้ก็จะหาทางก็ยก ก็จะพอเนี่ยก็จะมีข้อมูลที่เป็นระบบชื่อว่า gsl อยู่แล้วนะครับซึ่งจะมีการรวบรวมข้อมูล ลักษณะของกัน เก็บเป็นรายปีนะครับ พิกัด Update จากการสอบถาม ถ้ามีการปิดระบบ กยศ ปปสมีข้อมูลแล้วก็อาจจะมีการเชื่อมโยงทาง ประโยชน์ของข้อมูลไปใช้งานได้ครับแบบอัตโนมัตินะครับก็พักนี้ก็จะเป็นเรื่องของตัวการวิทยาลัย Season แล้วก็กะนิตินะครับคุณวินัย อีกส่วนหนึ่งก็คือที่เราคุยกัน ต้องเติมนะครับก็จะเป็น ต้องสั่งสุขเฉินนะครับก็จะ เป็นเรื่องของข้อมูลที่มีความต้องการข้อมูล เช่นข้อมูลต่างๆ เข้าศูนย์ eoc ของกองสาสุขฉุกเฉินตอนนี้ก็จะมีการคุยกับทาง ว่าสามารถจะเชื่อมโยงข้อมูลแบบอัตโนมัติกันได้หรือไม่ได้อยู่ในส่วนของการกินเอชั่นนะครับ ทั้งหมด อะไรทักไปครับ อันนี้ก็เป็นมาตรฐานที่เกี่ยวข้องนะครับข้อนี้ในเบื้องต้นก็จะเป็น มาฐานที่ปาง กยศ อาจจะมีการนำไปใช้นะครับก็คือของ eci umts แล้วก็มาตรฐาน Un BSC ที่อบรมการมีการใช้ ระบบการจัดซื้อจัดจ้าง ส่วนเนื้อคือตัวมาตรฐาน XL เซเว่นตัวนี้ก็จะเป็นมาตรฐานที่ใช้สำหรับในการรับส่งข้อมูลนะครับของ ทางการแพทย์แต่ว่าสิ่งที่เราโฟกัสก็จะเป็นปกติในส่วนของอุปกรณ์ทางการแพทย์ก็ มีการรับส่งข้อมูลที่เป็นข้อมูลผู้ป่วยหรือการรักษาสัญญาที่ต่างๆ เราก็จะมาดูว่าจะเอาไป ในมาตรฐานไปเออเนี่ยปิดการรับส่งข้อมูล กระเป๋าจะเอาไปเพิ่มมาใช้งานได้หรือไม่ มันก็จะเป็นแผนของการกิจกรรมในการทำงานครับก็จะว่าปีนี้เนี่ย ประจำกองช่าง ไม่เยอะหรอกก็ ประมาณ เดือนหรือ 6 เดือนก็เราก็จะทำในเรื่องของ ข้อมูลเชื่อมโยงข้อมูลของลูกค้าเป็นหลักก่อนนะครับพี่จะใช้ กบฏรศ. จะมีการไปทำการเก็บ requirement ก็ออกแบบข้อมูลพัฒนาเครื่องมือ เชื่อมโยงข้อมูลที่เป็นมาตรฐาน เข้ามาในส่วนกลางให้ได้ก่อน ตัวที่เป็นนักวิ่ง หลังจากนี้ก็จะป่าพะยอมทำไปพร้อมๆกัน น่าจะเสร็จพรุ่งนี้ก็จะมีเรื่องของการเชื่อมโยงกับ อันนี้ก็จะ พัดของที่ทำเกี่ยวกับกล้องการฉุกเฉินนะครับ ส่วน ปีที่ 2 เนี่ยเขาก็จะเพิ่ม ในตัวเครื่องมือถือตัวอะไรเพิ่มเติมแล้วก็ส่วน อันนี้ก็จะเป็นของปีที่ 2 ครับแล้วก็ทำการส่งของให้ผู้ใช้งานคิดว่า ในปีแรกนึกว่าจะได้ดึงข้อมูลได้ระดับหนึ่งครับ ตอนนี้ก็จะเป็นในส่วนของผลที่คาดว่าจะได้รับนะครับก็จะเป็นเรื่องของต้นแบบนะครับภาคสนามครับก็ เป็นแบบนี้แล้วก็ต้องมีการถ่ายทอดเทคโนโลยีให้กับทาง User ก็คือทางส่วนกลางแล้วก็จะเป็นพัง จังหวัด เสียตังค์ในการใช้เครื่องมือแล้วก็อบรมให้ ใช้ จ่ายต่างๆ ในปีแรกก็เป็นจำนวนเงิน 89 บาทนะครับส่วน ปีที่ 2 นะครับก็จะเป็นงวดที่ 2 กับที่ 3 ครับอย่างละ 14 ล้านบาทครับผม ธนาคารครับ เจ้าพระยาขอสัก 3 หน่อยนะว่า จัดซื้อจัดจ้างมีตัวราคาที่เป็นตัวเงินด้วยไหมฮะ มันมีราคาที่เป็นตัวเงินด้วยเนี่ย มันจะเป็นประโยชน์มากเลยในการป้องกันเหตุการณ์ ครับผม การจัดซื้อจัดจ้าง กรมบัญชีกลาง แต่ละ รักแต่ละอย่างที่จะซื้อจะจ้างมันมีโค้ดราคา ไหวไหมถ้า Code มากเลยยิ่ง AI ช่วยวิเคราะห์ชื่อว่า อันไหนมันคลิป ปกติ มันจะช่วยป้องกันได้อย่างดี ครับผมรวบรวมข้อมูลนะครับ ในเรื่องของ ลูกคันจะไปครับมีราคาตอนจะซื้อมาด้วยหรือไม่นะครับแล้วก็ใช้ AI ในการวิเคราะห์ ดูว่ามีความผิดปกติหรือไม่เพราะฉะนั้นจึงถามครับจนถึงนะครับเบื้องต้นนะครับข้อมูลที่มีการส่งส่งมาเนี่ยจะมี ราคาที่ใช้ในการเสนองบประมาณที่จะขอซื้อน้ำที่ตั้งอยู่แล้วก็จะมีการรายงานกะว่าจะซื้อได้หรือไม่ราคาเท่าไหร่อยู่ครับผม แล้วก็จะตอบคำถามอาจารย์วิริยะนะครับว่ามีราคาตั้งแต่ตอนขอตั้งงบประมาณ ราคาที่ใช้ในการจัดหา กำลังจะล้างรถก็พิมพ์เองก็ต้องมาติดต่อนะครับเพื่อชนะ ดูความผิดปกติจะเกิดขึ้นนะครับ ผม เรียนเชิญผอ. จากวิทย์เลยครับผมยกมืออยู่ครับ ทุกคนครับ ครับผม ขออนุญาตนะครับมีทั้งสอบถามแล้วก็มีคำแนะนำนะครับ แรกคือ ชื่อชื่อชื่อย่อยกว่านี้ชื่อโครงการพัฒนาแผนโครงการแลกเปลี่ยนและเชื่อมโยงข้อมูลหลังส่งใช่ไหมครับ หรือว่ามันไม่ใช่ดิ ใช่ไหมครับครับผมครับชื่อมันทำให้รู้สึกว่ามันดูใหญ่มาก แต่ว่าในตัวโครงการมันดูเหมือนมันเลวเล็กลงไปเหลือเป็นรหัสมาตรฐานครุภัณฑ์แล้วก็เลยผมคิดว่าลองดูว่าจะขยายความมัน ให้มันรู้สึกว่าไม่โอเคแต่ช่างไปตอนแรกผมนึกว่าจะแลกเปลี่ยนเชื่อมโยงกันเยอะแยะไปหมดเลย ท่านจะมีสร้อยมีอะไรให้มันชัดเจนก็น่าจะ ลดความสับสนนะครับ ดูก่อนว่า Manager หรือคนที่ไปไป ไปร่วมงานด้วยเป็นกระทรวงสาสุขสำนักงานปลัดด้วยนะครับ น่าจะกินข้าวแล้วมีการร่วมลงทุนไหมครับในการเลือกว่าจะได้เข้าใจว่ามีความเป็นเจ้าเข้าเจ้าของหน่อย ประเด็นคำถามนะครับ แล้วก็ประเด็นเรื่องของ ระหว่างทางนี้ผมเข้าใจว่าระบบ การใช้มาตรฐานในการกำหนดรหัส อันที่ท่านนักวิจัยด้วยคุณอาบอกว่ามันมีหลายมาตรฐานนะมันจะไม่พอดีทั้งหมดนะครับ ตารางรหัสแต่ละวิธีการมันก็จะ Search ต่างๆกัน เข้าใจว่าจริงๆแล้วระหว่างทางนี้ท่านคงเจอกันนะครับว่ามันมีหลายตัวที่มันจำไม่ได้ว่ามันรักกันไม่ได้ เบญจ อยากได้อยากไปละเอียดมันบ่ได้ละเอียดมาแล้ว ผมแนะนำว่าท่านพยายามทำเขียนข้อจำกัดไว้ว่ามันทำอะไรได้บ้างอะไรบ้าง อีกอันนึงอันนี้เป็นคำแนะนำจากประสบการณ์ส่วนตัวนะครับเรื่องของการที่มีรหัส ตอนที่เราทำเรื่องรหัสของโลกที่มี International Standard เหมือนกันรหัสของสถานการณ์เหมือนกันครับ พี่เป็นคนที่ให้รหัสนี้สำคัญมากคือโค้ดเดิน ปัจจุบันนี้มันโพสต์กันผิดมันถูกเลยครับแล้วก็มีอยู่เยอะแยะหมดผมเข้าใจว่าในโครงการเนี่ย ไม่รู้มันไม่ใช่อบรมครั้งเดียวนะอบรมต่อเนื่องกันทุกปีแล้วก็มีการอัพเดท อัพเดทกันยังไงเรื่องคนที่เป็นคนให้รหัสนะครับ สำคัญนักพัฒนาตัวแพลตฟอร์มได้แต่คนก็ต้องทำไปเรื่อยๆ ก็ต้องรับผิดชอบเรื่องนี้ไปนั้นก็เรื่องของการ อบรมระหว่างทางเรื่องของการให้มันเพราะว่ามันจะมีมันจะมีของเก่าที่มีโค้ดอยู่แล้ว ว่าจะเป็นภาระงานก็ต้องไปโพสใหม่แล้วไปซื้อใหม่นะ โทรหาสุพจน์ ขนาดการสั่งการครับแต่ว่าสั่งไปที่พื้นที่แล้วพื้นที่มันรู้สึกว่าเป็นเป็นภาระ งานอื่นก็เยอะแยะไปหมดเลยนะขับรถมาเนี่ยมันก็จะมีเครื่องมือเยอะแยะมากมาย งั้นก็ ประชุมหรือว่าอะไรมันก็ดูแล้วกันนะครับจะใช้ มาตรการหรือใช้วิธีอะไรจะต้องทำรหัสคู่มือรหัสมีการอบรมการให้รหัส สม่ำเสมอต่อเนื่องไปนะครับทำเสร็จเรียบร้อยมันก็จะได้นะวันที่ทำ ผมเชื่อว่าถึงสิ้นสุดโครงการแล้วก็โค้งมันเยอะมากแค่ไหนยังไง สุดท้ายนะครับวันนี้ ถ้าท่านทำผมเห็นป้ายเขียนว่าในส่วนกลางจะได้เอามาใช้กัน มีประสบการณ์ส่วนตัวเหมือนกันถ้าทำแล้วไม่เซิฟ คนที่ทำงานอยู่ตรงนั้นนะฮะเอาก็จะทำตามสั่งเลิกสั่งอันมา เขาก็เริ่มทำให้มันมีผลิตผลที่เขาสามารถไปใช้ในการบริหารจัดการใช้ในการดูแลให้ได้ประโยชน์ด้วยนะครับ มันถึงจะไปได้ โปรเจคสั้นๆที่ทำสำเร็จแต่ว่ามันไม่มันไม่ชัด ระหว่างทางจากกรุงเทพฯมาทำอะไรที่มัน search คนที่ ทำงานน่าจะเป็นระดับผู้บริหารของโรงพยาบาลเองระดับของสำนักงานหรือไม่สำหรับคนที่ทำงาน หรือว่าจะมีมาตรการบริหารอะไรในการใส่ก็ไปว่าเขาจะ ไปบ้านนะครับจะใช้เช็ครูปประจำปีต่อไปไม่ต้องมานั่งเช็คละ เป็นภาระงานเป็นยังไงบ้างครับลองดูว่า ได้ไหมนะครับขอบคุณครับ ขอบคุณมากครับ จะตกส่วนที่สอบได้ก่อนนะครับที่เหลือจะได้รับข้อสังเกตไปพัฒนาต่อครับ ผมก็ไม่มีส่วนของ ติดงานนะครับก็พยายามให้พัง ต้นทางคือทางโรงพยาบาลกับ สุนัขนะครับว่า จะสามารถ ประโยชน์ตรงนี้ได้อย่างไรบ้างนะครับ เราไปดูตัวที่เป็นปากเกร็ด 8 มานะครับแล้วก็อาจจะมีการไปดูเขตอื่นๆเพิ่มเติมนะครับว่าตัวที่เป็นปัญหาหรือเหตุต่างๆนะครับมีปัญหาตรงจุดไหนล่ะพรุ่งนี้ก็พยายามจะทำเครื่องมือเพื่อ search ในการที่จะให้ทางโรงพยาบาลหรือสังเกตสามารถบริหารจัดการข้อมูลของคนในภาคใต้ด้วยนะครับ ชื่อโครงการด้วยนะครับที่น่าจะ เอาเฉพาะเนื้องานได้ชัดเจนด้วยนะครับ ครับผม คนอื่นเดี๋ยวรับข้อสังเกตนะครับดูว่าเราจะปรับปรุงเพื่อให้เราใช้ประโยชน์จากโครงการนี้ได้เต็มที่ในมิติอื่นๆได้อีก ด้วยนะครับ เชิญท่านกรรมการครับ วงการนี้อยู่ไปพรบงบประมาณปี 2556 จะมาครับในงบบูรณาการ ยังไม่ได้เสนอใน 66 เราจะพยายามคุยกับกระทรวงสาสุขให้ให้กระทรวงสาสุขเป็นคนชอบอะค่ะ สงกรานต์เนี้ย ของทางกระทรวงสาสุขคือกองแผน และกล่องค่ะ ที่ทำงานร่วมกันค่ะ อันนี้อยู่ในป่าระวังลูกมาปี 65 หรือเปล่าครับอยู่ในพรบ 65 ค่ะ ได้รับอนุมัติจากสภาให้ดำเนินการ Project นี้เป็นโครงการบูรณาการของกระทรวงสาธารณสุขกับสวทช ครับเปิดทำการมีข้อเสนอแนะเพิ่มเติมนะครับ ที่ประชุมอนุมัติในหลักการนะครับดำเนินการนะครับแล้วก็เฉพาะการให้ได้ตามแผนที่วางไว้กับเจ้าภาพด้วยนะครับ ครับท่านครับ อาจารย์ครับตอนนี้จะมีชีวิตที่ดีมากครับ ก็เป็น ความเจ็บปวดของ นานนะ ของผมจะ เป็นระยะยาวเกินระยะยาวจริงๆ แล้วก็ไม่เจอฝน การบริการ kerry เป้าหมาย เดินตาม King of swords รู้กันทั่วไปมีอะไรอยู่ตรงไหนยังไง ไม่จำกัด จริงๆก็จะขาดเป็นระยะระยะครับ ขายอะไรครับ มีปัญหา ไม่ได้ยินเสียงเลยครับ ปิดมั้ยละจะปิดไมค์อยู่นะครับ สำคัญที่สุดนะครับ ผมเข้าใจว่าพี่จำได้ว่ามีคนมาบอกว่ามีบริษัทบริษัทนึง ทำการเก็บข้อมูล เครื่องมือแพทย์ที่มีราคาแพง ยี่ห้อต่างๆสเปคต่างๆเลยนะ พร้อมใครก็ตามสีที่จะใช้สามารถเป็นสมาชิกก็ได้ ซื้อเครื่องมือแพทย์อะไร ก็บอกได้ว่าสเปกอย่างนี้แหละ ราคาทองวันนี้ราคาเท่าไหร่ เป็นประโยชน์ การจัดซื้อจัดหา ไม่ได้ B E E G อันที่ 2 นี่คือสิ่งที่จะมีประโยชน์ ไม่ใช่ เพื่อให้ ทุกโรงพยาบาลไม่ต้องมี ของทุกอย่างไม่รู้ว่าใครมีอะไร แบ่งคนไข้ก็ได้ เล่นแชร์ เพื่อความปลอดภัยอย่างเดียว ให้เราได้รับ ถึงแม้ว่าไม่มีความรู้เรื่องของการโกงการอะไร แต่เราก็อยากได้ราคาที่ถูกที่สุดของที่ดีที่สุด สำเร็จ เงินมันก็จะเป็นข้อมูลกลาง แถวนั้นมันจะทำให้สำเร็จ อบตเนี่ย ราคายา รายงานพัทยาที่ซื้อ รายงานมาไม่ครบ หวยแม่จำไม่ได้ 2050 เนี่ย มันจะกลายเป็นงานเสร็จ ไม่สำเร็จไปสุรินทร์แกงปลาหรือซอส การ share Price แป๊บนึง ต้องการใช้เงิน สงสัยแล้วก็ได้ เรื่องนี้ผมก็เข้าใจนะ ไม่ใช่หน้าที่ของปกติ หน้าที่ของฝ่ายการ เอาเฉพาะส่วนผสม ราคายาง ด้วยนะ สำนักงานปลัดกระทรวงการศึกษา มาร่วมด้วย มหาวิทยาลัยมหิดล เอกชนมาร่วมด้วย เปรียบเทียบซึ่งกันและกันแล้วก็ ควบคุมพฤติกรรมซึ่งกันและกัน วันนี้ก็ฝากไว้นะ คิดว่าทำเสร็จแม่ไม่ยากหรอก เงินผมไปคอมเม้นนะ เสร็จแน่หรือยัง ใช้ประโยชน์ สมเด็จส่วนผสมหรือไม่ เหตุผล ปกติ เราจะไปบีบคอให้ทีเนี่ยต้องทำให้ได้แต่คงไม่ได้หรอก ควรจะขยายจากสำนักงานปลัดกระทรวงพลัง 3 คน เกาะ pornhub ทำงานกันยังไง เดี๋ยวผมจะหาข้อมูลแล้วมันไม่มี ปลาหมึกแห้ง ขอบคุณครับ ขอบคุณอาจารย์สุวิทย์ครับผมคิดว่าเป็นประโยชน์มากนะครับทั้งในเรื่องเหมือนกัน Beta นะครับ chalices แล้วก็ ตัวหนึ่งก็คือเรื่องของการนะครับที่มีการจัดซื้อจัดหากัน ก็ เพจนะครับแล้วก็เดี๋ยวต้องหารือกับต้มปลานะครับแต่เป็นนิมิตหมายที่ดีนะครับพี่ยุทธก็ส่งเองเป็นเจ้าภาพแล้วก็ลืม คนอื่นมีข้อเสนอแนะด้วยครับ ผมส่งลิงค์บริษัทที่ว่านะอาจารย์ณรงค์นะ ครับได้ครับได้ครับเดี๋ยวผมส่งให้นักวิจัยตอบครับครับขอบพระคุณครับ ครับจะไม่มีเพิ่มเติมก็อนุมัติในหลักการนะครับเดี๋ยวดำเนินการตามรายละเอียดที่หารือกับบูรณาการและส่งมอบงานด้วยนะครับ วัดระฆัง เชื่อมต่อ 32 ครับ ติดต่อไปนะคะเป็นโครงการ 3.2 นะคะเป็นโครงการ Digital เอกซเรย์บน Cloud สำหรับแพลตฟอร์มที่ใช้เท่ากับ เรื่องใช่ไหมครับไม่ต้องการต่อเนื่องค่ะ อันนี้เป็นโครงการต่อเนื่องที่ 1 นะคะ โครงการนี้นะคะ ตลอดเวลา โครงการนี้เสนอเข้ามาเพื่อ อนุมัติ เรียนหัวหน้ากลุ่มกลางค่ะ Doctor อุดมชัยเตชะวิบูลย์นะคะเนื่องจากว่าดรอุดมชัยเตชะวิบูลย์เนี่ยได้ลาออกจากการเป็นพนักงานนะคะก็เลย ขออนุญาต มาขออนุมัติปรับแผนโครงการนะคะโดยให้ดรณัฐวุฒิ รู้สึกผลนะคะตำแหน่งนักวิจัยเป็นหัวหน้าโครงการต่อไปค่ะ นิดนึงนะครับแล้วก็ ฟังผลเรื่องการทำงานจะไม่สะดวกอะไรต่างๆให้ข้อมูลณัฐวุฒิก็ทำงานอยู่กับดรอุดมชัยรัตน์ จะต้องปิดไมค์นะครับจนต่อไป สภาพอยู่ไหมคะ อธิบายนิดนึงค่ะ โครงการนี้ก็คือดรณัฐวุฒิราคาก็จะเป็นผู้ร่วมโครงการอยู่แล้วค่ะเป็นเป็นเวอร์ชั่นที่ทำในส่วนของภาพ ที่ที่ให้ได้ภาพที่สวยงามนะคะจริงๆก็คงการก็ยังต่อเนื่องเหมือนเดิมนะค่ะ ช่วยกันดูแล ไม่น่าจะมีผลกระทบอะไรเท่าไหร่คะ ขอความมั่นใจนะครับว่าไม่มีประเด็นไม่ดีไม่มีประเด็นสะดุดในการทำงานนะครับ ว่าที่ผ่านมาก็เอ็งก็ช่วยอยู่ อยู่ตลอดเวลาอีกแล้ว ไม่ต้องสัมภาษณ์ครับงานขณะนี้เดินไปตามแผน อะไรไหมครับ ก็ยังเดินตามแผนค่ะ ยังไม่ติดขัดค่ะ ถึงรอบต้องทำรายงานตามตามระยะเวลาด้วยนะครับ ได้ค่ะ ที่ประชุมมีข้อเสนอแนะเพิ่มเติมไหมครับ ชอบนะครับเปลี่ยนหัวหน้าโครงการนะครับตอนที่เขาจะส่งภาพให้คำยืนยันนะครับว่าจะไม่สร้างผลกระทบ ในสาระสำคัญใดที่เป็นนัยยะสำคัญนะครับ ขอบคุณครับจะต่อโครงการที่ 2 ครับต่อไปเป็นโครงการที่ 2 นะคะเป็นโครงการพัฒนา ระบบขดลวดค้ำยันผนังหลอดเลือดหัวใจนะคะ เป็นการเสนอรายงานความก้าวหน้าครั้งที่ 4 นะคะ สงกรานต์นี้มีดรกวินนะคะการุณรัตตกุลนะคะเป็นหัวหน้าโครงการค่ะ ขอหน้าต่อไปค่ะ โปรแกรมนี้ขอก่อนหน้า อันนี้เนี่ยนะคะ รายงานความก้าวหน้าที่นำเสนอมานะคะ ส่งให้ผู้เชี่ยวชาญพิจารณา 2 ท่านนะคะก็คือ นายแพทย์พิสิฐบุตตะยายนต์ เป็นอาจารย์คณะแพทย์ศาสตร์มหาวิทยาลัยธรรมศาสตร์นะคะ รู้จักร้านนายแพทย์นราธิป ชุณหมณีวัฒน์นะคะ เป็นอาจารย์จากแพทย์ศาสตร์ศิริราชพยาบาลนะคะมหาวิทยาลัยมหิดล ผู้เชี่ยวชาญก็เห็นชอบโครงการค่ะ ตะกร้อ นำเข้าคณะกรรมการเทคนิคด้านเทคโนโลยีสิ่งอำนวยความสะดวกนะคะ ก็คือเห็นชอบความก้าวหน้านะเห็นชอบงบประมาณคณะกรรมการบริหารในวันนี้นะคะ มีข้อคิดเห็นเพิ่มเติมก็คือขดลวดค้ำยันผนังหลอดเลือดหัวใจเป็นเครื่องมือแพทย์ที่มีศักยภาพ สามารถนำออกสู่ตลาดได้เร็วจะส่งผลดี ครั้งนี้ควรมีแผนเวลาและปัจจัยที่สามารถลดเวลา ในการดำเนินงานให้สามารถออกสู่ตลาดได้เร็วขึ้น ขอเชิญดอกเตอร์กวินนะคะช่วยรายงานความก้าวหน้า ให้คณะกรรมการได้ทราบค่ะ สวัสดีครับ เอาอีกนะครับในช่วงที่ผ่านมาก็มีด้วยกันได้สั่งผลิตครับ แหล่งผลิต 2 แห่งนะครับเพื่อป้องกันปัญหาว่า มีปัญหาว่าโรงงานที่เขาไม่สามารถผลิตได้ มาส่งของผ่านมาได้เราก็เลยกลับ ไปเป็น 2 แห่งไปเลยนะครับ ป้องกันปัญหาในอนาคตไปด้วยนะครับแล้วก็มีการ ดูนะครับ คุณภาพข้อเสีย คอร์ดเพลงได้ฟังคู่และมีความแตกต่างกันบ้างเล็กน้อยในแง่ของการทำความดีที่ในการเตรียมผิว โดยรวมแล้วก็ยังอยู่ในสเปค ต่อไปเลยครับ ชิ้นงานทดสอบนะครับท่านกลางบอลลูนว่าสามารถทาง ได้ตามที่ออกแบบไว้หรือเปล่านะครับใครที่ต้องการหรือเปล่า ตาไก่ได้ไม่มีปัญหาอะไร 29 เลยนะครับ มีการทดสอบนะครับ นะครับ s22 Hotel ไปรษณีย์ขอนแก่นทานการดัดโค้งไม่เท่ากันนะคะมันก็ต้องเป็นไปตามที่เราได้รับการไว้นะครับ ได้ทำการทดลองเกี่ยวกับการโค้ชชิ่งนะครับ ระยะ ด้วยนะครับ การออกแบบกระบวนการในการโค้ชครับ ต่อไปครับ ทดสอบโค้ดลงบนแผ่นพลาสติกไว้ก่อนจะได้เป็น 2 มิตินะครับ แต่ก็จะได้ทำการวัดแล้วก็ดูง่าย เราก็ปิดโพสลงบนท่อ นอกจากนี้แล้วอ่ะครับเราต้องมีการเตรียมความพร้อมสำหรับการทดสอบในสัตว์ทดลองนะครับก็คือคุณหมอที่คลินิกหมอหัวใจที่ร่วมพัฒนากับเรา ไม่ค่อยมีประสบการณ์ในการใส่ซองให้กระต่ายเหมือนกันเราก็เลยจัด ขึ้นมาแล้วค่อยไปลองใส่ก็เต็มที่ก็ไปดูก่อน ความมั่นใจว่าเราสามารถหาเส้นเลือดสไตล์เจอนะครับสามารถต่อจะอยู่ในตำแหน่งที่ต้องการได้แล้วก็สามารถ ได้ตามที่หวังไว้จริงๆ ผ่านไปแล้วนะครับก็สามารถทำ Operation ผ่านไปได้โดยไม่มีปัญหาอะไร เราก็เอามาลองทำ ทำ partition ให้ดูก็ดูผลด้วยว่าเราสามารถตามไปได้หรือเปล่า เป็นการทดสอบ ในการในการทำ Connection เราก็การย้อมสีของเราด้วยนะครับ ชอบมาก็ได้กด กไก่ ความก้าวหน้าที่ผ่านมาปัจจุบันนี้ก็กำลังกายสเปนนะครับเป็นล็อตใหญ่ที่สุดที่ผ่านมาเพื่อเตรียม you come from ใหญ่ไปเพื่อที่จะได้มาทำทดสอบระบบ หากเราก็เปลี่ยนที่จัดส่งนะครับ สัตว์ในกระต่ายครับผม จะเป็นคณะกรรมการเลยครับ อันนี้ใช้คำว่าการวิจัยในสัตว์ทดลองต่างๆของหน่วยงานไหนครับ ของสัตว์ทดลองในส่วนของธรรมศาสตร์ครับ จะไปที่จะสั่งจำนวนมากนี่ก็ยังใช้ของธรรมศาสตร์อยู่ใช่ไหมครับ ใช่ค่ะใช่ค่ะ บรรจงครับเห็นทุกเบอร์ครับขอบคุณครับท่านประธานสอบถามนิดนึงครับ เรื่องเกี่ยวกับ แคปชั่นที่ทำหน้าที่นะครับ หลังจากใส่ไปนานเท่าไหร่นะครับ ทดสอบๆครับมันก็คือใส่เราก็เอาออกมาเลยครับไม่ได้ไม่ได้ไป มีประเด็นที่ สนใจในการโฟกัสว่ามันจะเกิด ลักษณะของการอินเดียให้เกิดครอบครัวเช่น จากปฏิกิริยาของร่างกาย กับไอ้สิ่งที่เป็นประเด็นบอดี้ตรงนั้นเนี่ยเกิดขึ้นเร็วมากน้อยแค่ไหนเทียบเคียงกับกรณีของสิ่งที่มีอยู่ในตลาด บ้างหรือเปล่าครับหรือว่าแฟกเตอร์ที่เราจะมีมา ผมเชื่อว่าหลังจากใส่ไปแล้วเนี่ยนะครับ ที่มันเกิดขึ้นเนี่ยเป็นสิ่งที่เกิดขึ้นในระยะสั้นเนี่ยคงไม่ได้มีปัญหา สิ่งที่น่าเป็นห่วงก็คือว่า indication ที่หลัง ตรงนี้เนี่ยไม่แน่ใจว่ารักษาของการเกิด คำว่าเสียแรงจากไอ้ตัวนี้ไว้ตามเนี้ยเรื่องนี้มากน้อยแค่ไหน ของเราเป็นเวลา 6 เดือนนะครับ จตุพลในช่องต้นขอเป็นมาตรฐาน ภายใน 3 เดือน 6 เดือนนี้ ไม่เจอ ก็ถือว่าโอเค ขอบคุณครับขอบคุณ แต่หนูครับ ในตัวสไลด์นะครับเห็นมีพูดถึงอิเลคโตร อันนั้นมันเป็นเหมือน Collection เลยไม่แน่ใจว่ามัน อ๋อไม่ใช่ค่ะ 10 ขั้นตอน มาครับ และไปที่โชว์และตกแต่งภาพถ่าย เปล่าไม่ได้ไม่ค่อยตัดเหล็กช่างนะครับ ขอไม่ให้ ที่ผิวใช่ไหมครับ ลักษณะของของตัวนี้เห็นพี่บอกว่า ได้ปลดหนี้ก่อนโอเคคือมันมันบอกอะไรเราบ้างในตัวลูก เขาก็คืออย่างนี้ครับคือว่าความความเรียบของผิว เต็มก็มีความสัมพันธ์ เข้าไปอยู่ในเส้นเลือดแล้วก็จะมีเลือดไหลผ่าน หลวงพ่อเทียบกับ ระยะทางของกรมเจ้าท่า อยู่ในวันเดียวกัน ก็อยากจะฝาก น่าจะมีเป็นกราฟในการเปรียบเทียบ เที่ยวให้เห็นว่าของเรานึกว่าอะไรยังไง ที่ 2 ก็คือในเรื่องของการทดสอบ bending นะครับ มาตรฐาน ISO มาตรฐานเป็นเบอร์อะไร เราจะต้องตรวจสอบยังไง เท่าไหร่กดเท่าไหร่แล้วผลที่เห็นผลที่ได้นี่คือเป็นเทียบกันระหว่างของ 2 บริษัทใช่ไหมครับ เป็น 2 โมเดลครับ เหมือนมันใกล้ๆเราต้องการฟังที่ใด มันจะมีความแตกต่างกันนิดนึง ขวัญในการดีไซน์เนี่ย ต่างกันไปด้วย ไม่มีการเชื่อมต่อระหว่างบริษัทที่ให้ทำก็เห็นดูและมี 2 บริษัท ตื่นก็ไม่ต่างกัน ครับผมก็มีคำถามทางเทคนิคแค่นี้แหละ ขอบคุณครับ รักกันทุกประการเลยครับ บริษัทที่เป็นเป็นผู้ทำต้นแบบขึ้นมาเนี่ยมีความสามารถในการผลิตเครื่องมือแพทย์ในโอกาสนี้และโอกาสจะไปใช่ไหมครับ ใช่ครับทั้ง 2 บริษัท ต้นกับพิกัดแค่ในการผลิต กฎเกณฑ์และทางคู่ ปัจจุบันผู้ผลิตเป็นอยู่แล้วใช่ไหมครับ เขาผลิต Stand เป็น EM อยู่แล้วครับ ก็ช่วยทำให้ขั้นตอนต่อไปสะดวกขึ้นนะครับถ้าเป็นหนูเองอยู่แล้ว เพิ่มเติมครับ ประชุมรับทราบความคืบหน้านะครับแล้วก็ขอให้เร่งกระบวนการนะครับผมเข้าใจว่าก่อนหน้านี้จะมี comment เรื่องการขยายเวลาทุกครั้งที่ขยายเวลามีต้นทุน ครับคงต้องเร่งมือนะครับคุณแม่ช่วงนี้ จะติดขัดบ้างนะครับในเรื่องที่เข้ามาเกี่ยวข้องบ้างครับ เขาจะเป็นอนุมัติความก้าวหน้านะคะและสนับสนุนงบประมาณในปีที่ 3 งวดที่ 1 ค่ะ ไปนะคะค่ะ โครงการ 23 นะคะโครงการ platform บริการถ่ายทอด ศึกษาโดยดรณัฐนันท์ทัดพิทักษ์กุล อนันต์รายงานนะคะ ส่งประเมินผู้เชี่ยวชาญ 2 ท่านนะคะ ก็คือส่งไปที่ ดรพัสกรปฐมบุตรนะคะ รองผู้อำนวยการสำนักงานส่งเสริมเศรษฐกิจดิจิทัล ดรศึกษาภักดีนะครับ ผู้เชี่ยวชาญนักวิจัยด้านโทรคมนาคมของ มหาวิทยาลัยกรุงเทพนะคะ การประเมินก็ สนับสนุน กว่าแผนเล็กน้อยนะคะละก็สนับสนุนให้ดำเนินการต่อค่ะ ก็ได้นำ คณะกรรมการเทคนิค มติที่ประชุมเห็นชอบทางรายงานความก้าวหน้าและก็ สนับสนุนงบประมาณเพื่อนำเสนอคณะกรรมการชุดนี้นะคะ เพิ่มเติมมี 3 เรื่องนะคะ ควรพิจารณาทำงานร่วมกับสถาบันการแพทย์ฉุกเฉิน ผลกระทบทางด้านเชิงเศรษฐกิจและสังคมนะคะ อันที่สองก็คือ วางแผนการดำเนินงานเมื่อโครงการสิ้นสุดแล้วก็วางแผน Business Model เพื่อนำ เสนอในการประชุมครั้งต่อไปนะคะ ข้อ 3 ก็คือคนศึกษาขยายความในต่างประเทศในกลุ่มอาเซียน ต่อไปก็ขอให้ดอกเตอร์ณัฐนันท์ ค่ะเชิญค่ะ สำหรับโครงการนี้นะครับมี 2 กิจกรรมหลักๆนะครับกิจกรรมที่ 1 ก็คือพัฒนาแพลตฟอร์มบริการในภาคการศึกษานะครับ สำหรับคนหูหนวกนะครับแล้วก็มีปัญหาในการพูดนะครับ อันนี้เรามีการพัฒนาให้กับทางบริษัทเพื่อคนพิการนะครับเพื่อ เอาไปใช้ในการบริการนะครับที่ศูนย์บริการการศึกษาเลยนะครับ ตัวกิจกรรมนะครับตรงนี้นะครับมีการแก้ปัญหาด้วยกัน 2 ส่วนนะครับ 1 ก็คือ เรื่องของเราจำกัดในการสื่อสารระหว่างปวดหัวกับคนอื่น กรรไกรครับช่วยในการสื่อสารนะครับ คือได้ประสานมือนะครับ ในประเทศนะครับมีจำกัดนะครับตอนนี้เรามีการผลิตยาทุก 4 ปีนะครับได้ประมาณ 40 คนนะครับ ซึ่งไม่สามารถบริการได้ทุกพื้นที่เราก็ ไม่มีบริการ 24 ชั่วโมงนะครับดังนั้นเนี่ย เราจึงต้องพัฒนาระบบบริการการศึกษานะครับทักไปครับ โครงการนี้นะครับทำนะครับมีด้วยกัน 2 ส่วนคือส่วนที่ 1 ก็คือจริงๆที่เรียกว่ารักเวอร์ชั่นนะครับที่ทำให้สามารถสนทนา เสียงแล้วก็ข้อความได้นะครับ เช็คของที่นี่นะครับตรงนี้มาพัฒนาเป็นฟองนะครับให้คนหูหนวกนะครับแล้วก็คนรู้ดีเนี่ยสามารถพูดคุยผ่านระบบทางไกลที่เราพัฒนาได้ครับ คือเราพัฒนา AI นะครับในการจัดการทราบนะครับ ปัญหาที่มีจำกัดนะครับ เมื่อเอาไปบริการแล้วเนี่ยจะพบว่าในบางเวลานะครับที่มีปริมาณสายเข้ามามากๆเนี่ยตรงนั้นล่ะไม่เพียงพอนะครับแต่ก็ทำให้มีปัญหาเรื่องที่ตกลงกันไว้นะครับ ระบบ AI เข้ามาจับนะครับโดยเอาสีตินะครับปริมาณสายที่โทรเข้านะครับระยะเวลาที่ใช้ในการบริการเนี่ยมาทำ AI นะครับเพื่อ ประมวลประมวลนะครับว่าในแต่ละช่วงเวลาควรจะมีด้านเท่าไหร่นะครับ ว่าเมื่อมีการใช้มาประมวลเนี่ยมีการตัดกระดาษไหมเนี่ยช่วงเวลาที่มีการเกิน ตกลงเอาไว้เนี่ยครับก็ ลดลงนะครับแล้วก็ทำให้ SA ภาพวง BTS เนี่ยมีประสิทธิภาพมากขึ้นนะครับ ไปขับ ปกติก็เป็นระบบแบบฟอร์มที่เรามีการทำแล้วก็ติดตั้งไปแล้วนะครับ ขออนุญาตถามนะครับเพราะว่า ภาพ 4 มิติตอนนี้นะครับที่เรามีการเอาไปใช้งานครับที่ศูนย์ oss นะครับตั้งแต่ปี 60 - 64 เฉลี่ยตอนนี้มีการใช้งานประมาณ 100 ครั้งต่อวันนะครับ ตอนนี้มีประมาณ 1.1 ล้านครั้งนะครับ มีสมาชิกคนหูหนวกนะครับอยู่ในระบบ 10 คนนะครับ แล้วก็มีคนหูดีนะครับที่คนหูหนวกโทรหานะครับ สองแสนห้าหมื่นคนนะครับ ไปครับ ตั้งนานแล้วนะครับเพื่อให้เกิดการ ใช้งานระบบนี้นะครับโดยเฉพาะในเรื่องของการด้านการแพทย์นะครับ ยังไม่ได้เป็นสมาชิก BTS ทั้งหมดนะครับเราก็เลยคิดว่าทางการแพทย์นะครับน่าจะมีระบบ gps นะครับ ที่คนหูหนวกนะครับที่ไม่ได้เป็นสมาชิกเดินเข้าไปที่โรงพยาบาลเนี่ย เจ้าหน้าที่โรงพยาบาลนะครับก็จะมีเครื่องมือในการสื่อสารนะครับเราก็เลยพัฒนาระบบบริการในโรงพยาบาลนะครับแล้วก็ได้ มีการนำไปใช้นะครับช่วงโรงพยาบาลสนามนะครับช่วง เดือนมิถุนายนถึงกันยายนปี 60 ครับครับ สำหรับการปรับปรุงเสียงพูดสำหรับพูดและกล่องเสียงครับเดี๋ยวนี้ขอให้ดรชัชวาล นักวิจัยดินในการพัฒนาเป็นคนนำเสนอครับ ส่วนการพัฒนาส่วน การสื่อสารโทรศัพท์ทางไกลได้กับคนทั่วไปครับและเป็นการพัฒนาปรับปรุงระบบเดิมนะครับจะให้เสียงที่ดีขึ้นนะครับ เสียงเสียง โครงการนี้ก็คือ เสียง ตัวที่ฝั่งปลายทางคนปกตินะมันฟังรู้เรื่องแค่นี้กับคืนมาได้โดยที่ยังไม่จำเป็นเสียงเหมือนของ เริ่มนะครับ ปัจจุบันตอนนี้คือเราทำโดยใช้ระบบเสียงพูดที่สร้างขึ้นมาสำหรับคนท้องเสียโดยเฉพาะก่อนนะครับซึ่งก็ แต่ว่าตอนนี้เรากำลังปรับปรุงต่อเพื่อสามารถใช้งานจริงได้โดยรวมของให้คนต่อสภาพแวดล้อมเวลาใช้งานจริง สภาพแวดล้อมน้อยส้มตำที่ไม่เหมือนกับในห้องทดลองนะครับ ไปนะครับ จะเป็นวัตถุประสงค์ที่ 2 นะครับของโครงการก็คือการขยายผลนะครับการเอาระบบ นะครับขอโทษ conversation นะครับไปใช้ทางการแพทย์ฉุกเฉินนะครับ เรามีการพัฒนาระบบนี้นะครับตั้งแต่ปี 61 นะครับ ซึ่งเราก็จะมีการทำ 2 ส่วนนะครับ 1 ก็คือทำระบบที่เรียกว่า JS นะครับก็คือ Call Center Service อันที่สองก็คือเรื่องของการทำทรายนะครับในรถพยาบาลนะครับ 2 ตัวนี้ครับก็มีการพัฒนานะครับในปี 63 นะครับแล้วก็ ได้มีการไลเซนซิ่งนะครับ ให้กับสถาบันการแพทย์ฉุกเฉินนะครับ ซึ่งงบประมาณที่การแพทย์ฉุกเฉินได้นะครับคืนนี้ก็ประมาณนี้ครับ 85 ล้านนะครับซึ่งส่วนมากก็ ไปส่งของวันเสาร์นะครับที่ช่วยในการพัฒนานะครับ ซึ่ง โครงการนะครับปัจจุบันนะครับได้มีการ ติดตั้งไปแล้วนะครับ 800 บาทครับ ตรงนี้เป็นเรื่องของอุปกรณ์นะครับที่ติดตั้งที่ศูนย์รับเรื่องนะครับซึ่งใช้อุปกรณ์ตรงนี้นะครับสามารถชอบเป็นคนออกแบบและดีไซน์นะครับ ภายใต้โครงการนะครับที่ได้จากนอกมาจากที่อื่นนะครับ ผู้ที่จะซื้อนะครับในโครงการนี้จะเป็นเอ็นทีนะครับเป็นที่จะเป็นผู้จัดซื้อและติดตั้งครับภายใต้ชุดอุปกรณ์ที่เราออกแบบ ไปครับ สำหรับซอฟต์แวร์นะครับที่ติดตั้งในศูนย์จัดการนะครับในส่วนที่เป็น cis นะครับจะมีด้วยกัน 3 ส่วนนะครับ ที่เป็นซองโหดนะครับใช้โทรศัพท์ในการรับเรื่องนะครับแต่ว่าของที่เราพัฒนาเนี่ยมันจะใช้ซอฟต์แวร์ในการรับเลือกเป็นลักษณะของวีดีโอนะครับก็จะมีกล้องแล้วก็ชุดใหม่ เพราะฉะนั้นแล้วเรามีโปรแกรมได้ขอวีดีโออัตโนมัติด้วย กรณีที่มีการคุยกันเป็นวีดีโอนะครับ อันที่สองก็คือเว็บ GM นะครับเว็บนี้เป็นเว็บที่ดูข้อมูลสายเข้านะครับแล้วก็มีการส่งลิงค์ SMS นะครับ กรณีที่เราต้องการทราบพิกัดนะครับหรือจะคุยเป็นวีดีโอคอลนะครับ วันที่ 3 นะครับเรามีนัดหมอนะครับที่เป็นวันอังคารนะครับ สายเข้าปริมาณสายที่ไม่ได้รับนะครับ แล้วก็ Monitor นะครับว่า ระบบมีการเชื่อมต่อกับเซิร์ฟเวอร์หรือเปล่านะครับอันนี้ก็จะทำให้เอาไปวิเคราะห์ได้นะครับเรื่องของเจ้าหน้าที่นะครับเช่นเดียวกันครับไปครับ ตัวอย่างนะครับในการใช้งานนานตัวระบบ AIS นะครับเป็นเคส ที่มีการปกครองของความช่วยเหลือนะครับ โดยย่านะครับโทรมาแล้วก็แจ้งว่าผู้ป่วยนะครับอยู่ในใจนะครับ ในช่วงที่เจ้าหน้าที่ส่งรถโรงพยาบาลไปรับนะครับ เจ้าหน้าที่ก็แนะนำญาตินะครับให้ทำ CPR นะครับ เป็นพรุ่งนี้ครับเจ้าหน้าที่อย่าเห็นว่าทำถูกต้องหรือไม่นะครับก็ส่งเป็น SMS เอาไปให้นะครับแล้วก็มีการสอน CPR นะครับผ่านระบบ ที่เขาพัฒนานะครับ เคสนี้นะครับ ได้รับการยืนยันจากทางโรงพยาบาลว่าผู้ป่วยกลับมีสัญญาณชีพตลอดชีวิตครับ เป็น ที่ถามเจ้าหน้าที่ที่บ้านมีประโยชน์นะครับเพราะว่าจะทำให้เห็น ข้อมูลนะครับก่อนที่เราจะส่ง รักนะครับ ไปครับ นะครับก็คือเป็นเรื่องของระบบนะครับในรถพยาบาลนะครับก็คือเมื่อเรามีการยึดแผ่นนะครับสั่งรถไปรับแล้วเนี่ย ขณะที่มีการรับผู้ป่วยเข้ามาในรถนะครับแล้วก็จะมีการทำ คือการรักษาในช่วงการนำศพนะครับซึ่งตรงนี้ครับ ทางโครงการก็พัฒนาตัว Gateway นะครับที่การเชื่อมต่อ อุปกรณ์สัญญาณชีพนะครับก็จะมีคลื่นหัวใจนะครับเช่นนะครับภูมินะครับ ต้นนะครับอันนี้ก็จะลิงค์แล้วก็มี ภาพนะครับในรถนะครับ ส่งข้อมูลนะครับให้กับแพทย์ดูในการเพื่อให้มีการใช้เป็นข้อมูลในการสั่งการนะครับคนในรถนะครับเพื่อ ปฏิบัติการ อันนี้ก็เป็นตัวอย่างนะครับสัญญาณระบบสัญญาณชีพนะครับแล้วก็มีการทำเคสด้วยนะครับว่า นาฬิกาวิ่งในเส้นทางจริงเนี่ยทางพื้นที่ที่มีปัญหาสัญญาณอินเทอร์เน็ตนะครับสามารถลบข้อมูลนะครับและเมื่อ หาจุดที่มีนะครับก็สามารถส่งข้อมูลย้อนกลับได้นะครับก็ทำให้ตัวระบบสามารถส่งข้อมูลได้ต่อเนื่องครับ มาครับ อันนี้เป็นศูนย์นะครับที่มีการติดตั้งนะครับปัจจุบันโครงการเนี่ยเราจะมีการติดตั้งทั้งหมด 15 จังหวัดนะครับแต่เนื่องจากสถานการณ์ covid นะครับทำให้เรามีการตัดขายได้เพียง 8 จังหวัดนะครับส่วนที่เหลือเนี่ยเรามีการติดตั้งอุปกรณ์ไปแล้วนะครับ แต่เข้าไปอบรมนะครับแล้วก็ ถ่ายทอดถ่ายก็คือเปลี่ยนมาใช้ระบบนี้นะครับ ก็ยังคงค้างอีก 7 จังหวัดนะครับ อันนี้เป็น Siri ตินะครับที่มีการใช้ระบบ cas นะครับตั้งแต่มีการผัดไทยจังหวัดแรกน้ำแตก มีนาคมนะครับอยู่จังหวัดลำพูนไปจังหวัดแรกแล้วก็จังหวัดระยองเป็นจังหวัดสุดท้ายนะครับ จังหวัดที่มีการใช้งานนะครับมีปริมาณสายโทรเข้า นะครับ นะครับแล้วก็มีการส่ง SMS นะครับพิกัดการคุยวีดีโอตามตารางครับ อันนี้เป็นเรื่องของ อนุมัติขออนุมัตินะครับเรื่องของการเบิกจ่ายงบประมาณครับ ปีที่ 3 งวดที่ 1 ครับ 5 ล้าน แปดแสนแปดหมื่นห้าพันบาทครับ จนคุณหมอก็จะเกิดครับ หวยยังไม่ได้เปิดใหม่นะครับ กลับ ก็เรียนจบแล้วพอดีผมก็ไปตามดูหนี้ธกสด้วยนะครับก็เป็นโครงการที่มีประโยชน์ไหมครับ แล้วก็มีการเข้าใจว่ายังไม่ได้รายงานว่าจะมีกำลังขอเฟส 2 แต่ที่ดีอยู่นะครับงั้นก็เรียนกรรมการเพื่อเป็นข้อมูลเพิ่มเติมว่าก็จะคงจะทำวันนี้ต่อแล้วเป็นประโยชน์ยิ่ง เดี๋ยวก็คงจะมีการปรับปรุงในจักรที่ทำ มีอะ ที่ต้องปรับปรุงบ้างเล็กน้อยนะครับ ก็น่าจะเป็นประโยชน์กับภาพรวมครับ ก็คิดว่างานก็ไปได้ด้วยดีนะครับแล้วต้องขอบคุณท่านกรรมการทุกท่านนะครับที่กรุณา ให้วัดให้กศนน่าจะเป็นประโยชน์ ขอบคุณครับผมจะรบกวนการนี้ทำมาหลายปีนะครับเพราะต่อเนื่องนะครับ น้ำซุป 10 รอบให้มูลนิธิสากลเพื่อคนพิการใช้อยู่ ก็มาเชื่อมโยงกับทางสพฐโดยสุนทรีแล้วก็บริษัท NT เข้ามาร่วมด้วยนะครับ ธนานุเคราะห์ใช้กับ mucil อยู่ตลอดเวลานะครับพ่อ โครงการที่ช่วยเหลือแล้วก็จัดการเรื่องการลดความเหลื่อมล้ำในการเข้าถึงของ เชิญครับ วิริยะจะมีข้อมูลอะไรเพิ่มเติมไหมครับเพราะว่าเป็น User หลักหมื่นนึงเลยนะครับที่ใช้งานของกลุ่มนี้มานานพอสมควรเลยครับ วิริยะยังอยู่ไหมครับ เหมือนหลุด อาจารย์วิริยะเปิดใหม่ได้ไหมคะ จันทร์ยังไม่ได้เปิดไมค์ค่ะ อยู่คนเดียวอ่ะค่ะ เอาครับผมไม่เป็นไรครับ ครับท่านอื่น อาจารย์คะ ตั้งปลุกมาอยู่ครับ ต้องการไปไหนถึงที่แล้วถูกต้องอะไรยังไงอันนี้คนหัวก็เลยมีงานทำเพิ่มขึ้นเยอะครับขอบคุณ การอธิบายเรื่อง Grab ใช่ไหมคะอาจารย์ได้หาเรื่องกราฟ ขึ้นมาครับไม่ได้ยินบางคนครับ จากโครงการนี้ ช่วยให้คนหูหนวกและประกอบอาชีพของ Grab ได้ กลับไปทำเป็นไรเดอร์นะ ส่งของเอย อะไรพวกนี้ อาการที่จะ ติดต่อกับคนปลายทาง พวกนี้ต้องผ่านล่างหมดเลยครับท่าน ถ้าไม่มีรากเนี่ยคนหูหนวกก็จะประกอบอาชีพเป็นไอ้แก๊ปไรเดอร์ไม่ได้เลย ก็ถือว่าเป็นโครงการที่มีประโยชน์นะครับแล้วก็ ช่วยทั้งในแง่ของการสื่อสารแล้วก็ช่วยลดความเหลื่อมล้ำแห่งทุเรียนนะครับสร้างอาชีพด้วยนะครับ กรรมการมีข้อเสนอแนะเพิ่มเติมไหมครับ รับทราบความคืบหน้านะครับน้าเก๋ชอบให้ดำเนินการต่อนะครับอนุมัติออกมาในงวดถัดไปครับ ขอบคุณครับ เชื่อมต่อครับ ไปนะคะ เป็น สงกรานต์ตอน 4 นะคะเป็นโครงการพัฒนาระบบบริการคำบรรยายแทนเสียงสำหรับผู้ที่บกพร่องทางการได้ยินและผู้สูงอายุค่ะ ลัลลดาโชติมงคลนะคะเป็นหัวหน้าโครงการนะคะ เป็นรายงานความก้าวหน้าครั้งที่ 6 นะคะ ต่อไปค่ะ ตามนี้นะคะ เราได้นำรายงานของ หัวหน้าโครงการนะครับ ส่งให้ผู้เชี่ยวชาญได้ประเมินนะคะก็คือ จะส่งให้ดรอติวงศ์สุชาโตนะคะ ตามที่คณะวิศวกรรมศาสตร์จุฬาลงกรณ์มหาวิทยาลัยร 9 สัญชาติวิรุฬซึ่งเป็น ที่ปรึกษารองประธาน สำนักงานคณะกรรมการกิจการกระจายเสียงนะคะ ถ้ามีการประเมินแล้วราคาก็บอกว่ามีความก้าวหน้าเป็นไปตามแผนแล้วก็สนับสนุนให้ ดำเนินการต่อนะคะมีข้อเสนอแนะก็คือ นำเอาบริการนี้ไปใช้งานในรูปแบบต่างๆให้มากขึ้นทั้ง on site ทั้งภาคราชการและเอกชนจะทำให้มีข้อมูลและผลการ จริงจังมาปรับปรุงระบบให้ดีขึ้นนะคะ ได้นำเสนอในคณะกรรมการเทคนิคนะคะก็เห็นชอบความก้าวหน้าและก็ เห็นชอบการปรับแปลนระยะเวลาแล้วก็ งบประมาณนะคะ คิดเห็นเพิ่มเติมนะคะควรพิจารณาหารือกับสถานีโทรทัศน์เพื่อนำเอา ระบบคำบรรยายแทนเสียงไปใช้ให้มากขึ้นและทำแผน Business Model เพื่อ ดำเนินการในรูปแบบธุรกิจนะคะ เนื่องจากปัจจุบันมีการประชุมออนไลน์มากขึ้นสามารถนำระบบคำบรรยายแทนเสียงมาใช้ร่วมได้ และสามารถจัดทำรายงานการประชุมได้จะเป็นการเพิ่มมูลค่า รายการนำเสนอบริการแพ็คเกจค่าบริการได้ค่ะ ไปก็จะเป็น นานแล้วนะคะ รายงานค่ะ สวัสดีค่ะเรียนคณะกรรมการบริหารนะคะระบบบริการคำบรรยายแทนเสียงแบบทันต่อเวลานะคะเป็นระบบที่พัฒนาขึ้นเพื่อช่วยให้ผู้ที่ปกป้องกันการได้ยินนะคะสามารถ เข้าถึงข้อมูลข่าวสารที่เป็นเสียงพูดเช่นการประชุมสัมมนาการเรียนการสอนทางสื่อโทรทัศน์นะคะได้ด้วยการอ่านข้อความที่ได้จาก ความหมายของการฟังเสียงนะคะอันนี้เป็นภาพรวมของระบบที่จะพัฒนาขึ้นภายใต้โครงการนะคะก็จะมีทั้งส่วนที่เป็นไทยเป็นเวอร์ชั่นแรกนะคะที่เราพัฒนามาหรือยังที่จะเป็นเจ้าหน้าที่ต้องพิมพ์นะคะและส่วนที่จะมีการนำระบบรู้จำเสียงพูดเข้ามาใช้นะคะซึ่งวัตถุประสงค์ของโครงการนี้ก็คือเพื่อให้ได้ คำบรรยายความเสี่ยงนะคะที่มีคุณภาพสูงมีความสุขต้องสูงตามมาตรฐานของกสทชนะคะในการให้บริการคำบรรยายของสิ่งสำคัญต่อเวลาเนี่ยก็คือต้องมีความรวดเร็วนะคะก็คือมีความรัก ข้าราชการ เสียงพูดก่อนใช่ป่ะคะไม่เกินระยะเวลาที่ทางกสทชกำหนดนะคะรวมทั้งจะเป็นการพัฒนาโดยเอาเทคโนโลยี AI มาใช้เพื่อลดจำนวนเจ้าหน้าที่ในการให้บริการเพิ่มความต้องให้มากินด้วยนะคะ ขอสไลด์ถัดไปนะคะ เริ่มต้นของการจากเวอร์ชั่นที่ 1 นะคะที่เป็นเจ้าหน้าที่บัญชีก่อนนะคะซึ่งในโครงการภายใต้โครงการนี้นะคะจะมีการปรับปรุงเพิ่มเติมขึ้นนะคะใน 2 ส่วน ถัดไปนะคะจะมีการนำเอาระบบ ขึ้นมาทำที่เรียกสิ่งที่เรียกว่าโมดูลแนะนำคำนะคะเพื่อให้แนะนำคำจากการพิมพ์ข้อความเพียงไม่กี่ตัวอักษรนะคะซึ่งจะช่วยให้เจ้าหน้าที่พิมพ์ได้รถเร็วขึ้นมาถูกต้องมากขึ้นนะคะ แล้วก็จะมีการเพิ่มตรวจสอบและแก้ไขข้อความนะคะอันนี้เป็นส่วนที่เพิ่มเข้ามาสำหรับงานที่ต้องการความถูกต้องสูงเช่นการถ่ายทอดสดพระราชพิธีบรมราชาภิเษกซึ่งทางก็ได้ให้ไปให้บริการนะคะร่วมกับสถานีโทรทัศน์ Thai PBS นะคะจะต้องมีส่วนตรวจสอบข้อความแก้ไขข้อความให้ถูกต้องอีกครั้งซึ่งอันนี้ก็ได้ โมดูลอ่านภาษาธรรมชาติ 100% นะคะเข้ามาช่วยเพื่อตรวจสอบข้อความให้ถูกต้องมากขึ้นนะคะ วันนี้นะคะก็พัฒนาเสร็จสิ้นไปเรียบร้อยแล้ววันอังคารนี้จะไปนะคะจะมีตัวอย่างการแนะนำคำนะคะซึ่งอันนี้ได้ส่งมาเป็นต้นแบบผ้าอุตสาหกรรมราคาแล้วก็มีการจดสิทธิบัตรเรื่องการแนะนำจากการปฏิบัติต่อเนื่องด้วย ถัดไปนะคะเราจะเรียกว่าเป็นระบบบริการคำบรรยายแทนเสียงแบบพูดทวนหรือว่าเรียนประจำเป็นเวอร์ชั่นต่อนะคะในกล่องสีส้มทั้งด้านล่างก็คือจะมีการนำระบบหรือต่ำหรือเราจะไม่ติดหรอกเขามีช่างมาใช้นะคะ โดยที่จะมีเจ้าหน้าที่ที่ว่าเป็นเจ้าหน้าที่พูดกวนค่ะมาพูดชวนในห้องที่เงียบนะคะพี่เดี๋ยวจะมีภาพในผักอะไรนะคะในการจัดตั้งขึ้นนะคะที่ต้องมีเจ้าหน้าที่มาคั่นคนนึงก่อนขึ้นเนื่องจากว่าในบางสถานการณ์นะคะเสียงพูดก็ฉบับอาจจะมีอาจจะไม่มีความชัดเจนว่าจะมีเสียงแทรกเยอะเช่นกรณีที่นักข่าวภาคสนามไปรายงานสดกันในพื้นที่นะคะ บางครั้งเนี่ยอาจจะเป็นการพูดในห้องเรียน ที่มีการช่วยสร้างหรืออาจารย์อาจจะมีการพูดภาษาถิ่นเราก็พูดโดยใช้เจ้าหน้าที่พูดทวนเพื่อให้ได้เสียงที่มีคุณภาพสูงขึ้นเพิ่มความถูกต้องให้กับผลลัพธ์ที่ได้จากระบบจำเสียงพูด สไลด์ถัดไปค่ะ อันนี้เป็นภาพรวมของระบบนะคะที่มีการต่อเชื่อมกับระบบรู้จำเสียงพูดก็จะมีสิ่งที่ต้องเพิ่มเติมมานะคะคือการตัดว่าช่วงไหนเป็นเสียงพูด ช่วงนี้นะคะซึ่งอาจต้องมีการปรับปรุงทั้งปากเราเป็นระบบเสียงประกันต่อเวลานะคะเราอาจจะต้องตัดช่วงเสียงให้ I Die br ขนาดค่อนข้างเล็กเพื่อจะได้คำตอบที่ไวขึ้นเพื่อแสดงผลได้ทันต่อเวลามากขึ้นตรงนี้ก็จะมีการปรับปรุงเพิ่มเติมตาม requirement ฐานในระบบนี้นะคะ หาสไลด์ถัดไปนะคะอันนี้เป็นตัวอย่างเรื่องของการปรับนะคะเพื่อให้ได้เสียงรบกวนนะคะ เราก็มีอัดไปนะคะ วิศ ทักไปนะคะแล้วก็เลือกการปรับค่าต่างๆเพื่อให้ได้ ขนาดของเสียงพูดนะคะทั้งของเสียงที่มีขนาดที่พอเหมาะไม่ไม่อยากไม่ยากจนเกินไปทำให้เกิดกิเลสในการรอผลการนะคะ ทักไปนะคะ อันนี้จะเป็นส่วนของตรวจสอบและแก้ไขข้อความที่ได้จากการกระทำสิ่งผู้ซึ่งในนั้นก็มีการใช้งานในปัจจุบันนะคะแล้วก็มีปรับปรุงแก้ไขเรื่อยๆตอนนี้ที่ให้บริการอยู่เพิ่งจบไปก็คือเป็นการเรียนการสอนของสกลนคร ผู้ชายนะคะมาปรับปรุงเพื่อให้อาจทำให้ วรรณภพยังใช้งานได้ดีขึ้นนะคะ ก็มีทางเลือกของกะอันนี้เป็นศูนย์บริการคำบรรยายแทนเสียงนะคะพี่อันนี้พอดี อันนี้จะมีความล่าช้าในเรื่องของการก่อสร้างเขาสมควรแล้วก็เรื่องการตรวจรับแต่ตอนเนี้ยก็คือการตรวจรับเรียบร้อยแล้วนะคะเมื่อปลายมาประมาณเดือน แล้วก็ส่งมาไปตามด้วยประมาณปลายปี 2554 นะคะจะมีทั้งส่วนที่ห้องเป็นเจ้าหน้าที่ป่ามันก็จะมีทางขวามือนะคะเป็นห้องกูชวนถึงห้องรีไวท์ก็จะมีเรื่องของการนอนก็เป็นห้องเก็บเสียง ก็เป็นการให้บริการนะคะก็คือตอนนี้ระบบก็ถูกนำไปให้บริการจริงแล้วทั้งในรูปแบบเชิงพาณิชย์นะคะครั้งล่าสุดก็จะเป็นการบริการคำบรรยายแทนเสียงในวันคนพิการสากลนะคะ ปี 2564 ซึ่งจัดโดยกระทรวงพัฒนาสังคมและความมั่นคงของมนุษย์นะคะซึ่งอาจงานนี้ก็ได้มีการว่าจ้าง จีบเอาไปให้บริการทางเสียงเป็นประจำทุกปีนะคะซึ่งอาจปีนี้จะเป็นรูปแบบ ลักษณะของ Hybrid ก็คือจะมีรูปปากซ้ายมือกระดาษเป็นรูปคล้ายๆเดิมก็คือมีการแสดงผลข้อความบนจอนะคะ Facebook Line หลายแต่ที่จะมีเพิ่มเติมปีนี้ก็คือเป็นบ้านของระบบซูมนะคะซึ่งจะเป็นอะไรสั้นที่อาจมีฟีเจอร์ เพิ่มขึ้นมาจากตัวอื่นๆนะคะคือเขาจะเปิด API ให้เราสามารถต่อเชื่อมกระปุกข้อความส่งข้อความเข้าไปได้นะคะเห็นตัวหนังสือข้างล่างนะคะซึ่งผู้ใช้สามารถเลือกเปิดปิดได้ตามความต้องการรวมทั้งที่การตัดขนาดตัวอักษรสีตัวอักษรได้ตามความต้องการของผู้ชายนะคะ ตะกร้า สามารถอ่านข้อความที่ได้จากการอ่านข้อความค่ะพี่ก็เห็นเป็นเกาะอังกฤษทางขวามืออ่ะค่ะจะเป็นข้อความแต่ละประโยคที่มีผู้พูดอันนี้เมื่อจบ การประชุมเนี่ยผู้ชายสามารถเช็คข้อความตัวนี้เก็บไว้มาอ่านทบทวนย้อนหลังหรือมาตรวจสอบ เอาหมูตายในภายหลังด้วยนะคะอันนี้เราก็ทำเรื่องการต่อเชื่อมเข้ากับระบบสูบเรียบร้อย อะไรทักไป อันนี้ก็เป็นการบริการเชิงประโยชน์อย่างหนึ่งที่เล่นไปก็คือเป็นราชภัฏสกลนครนะคะอันนี้ทำมีความร่วมมือกันมาตั้งแต่ปี 2561 นะคะราชภัฏสกลนครมีหลักสูตรสอนทางด้านไอทีนะคะให้กลับ เป็นลักษณะของการเรียนร่วมในชั้นเรียนจะมีการศึกษาประมาณ 20 คนนะคะเขาจะจับคู่เป็นบัดดี้กันระหว่างนักศึกษาปกติมีปัญหากันได้ยินนะคะเปิดหรือยังมานะคะโดยใช้ระบบของเรา 2 ส่วนคือส่วนของทางออนไลน์แล้วก็ส่วนของเสียงนะคะตอนนี้ยังช่วงนี้ป่ะ พี่เป็นลักษณะของของออนไลน์ด้วยก็สามารถใช้บริการได้อย่างต่อเนื่อง ตอนนี้ก็จะมีการปรับอันนี้คือเขาปรับแขกนะคะเนื่องจากมีปัญหาเรื่องของการอ่าน ปรับปรุงพื้นที่ที่จะเป็นศูนย์บริการข้อความนะคะระวังมันจะมีส่วนที่ขอระบบนำทาง เสียงพูดอาจจะลบข้อความเสียงพูดแบบทวนนะคะพี่มันต้องมีการปรับจูนพารามิเตอร์ต่างๆโดยที่อัตราทดลองทำมาระหว่างที่รอห้อง เรียบร้อยแล้วก็ลองปรับพารามิเตอร์บางส่วนจากกล้องเดิมที่พี่อยู่ที่บ้านกำลังจะเป็นลักษณะที่เป็นห้องชั่วคราวมันจะไม่ได้มีการเก็บเสียงอะไรรวมทั้งเจ้าหน้าที่มาได้ป่ะ มีแต่ระดับนึงแต่พอเรามาใช้งานจริงนะคะมีห้องที่เราจะเป็นการให้บริการจริงในระยะยาวต่อไปในอนาคตอ่ะค่ะมันยังไม่ค่อยเหมาะสมก็จะต้องทำการทดลองเพิ่มขึ้น ยังจะเหลือส่วนที่จะเป็นการเขียน ก็นำเสนอในผลงานการประชุมวิชาการค่ะแล้วก็ต้องปรับตัวอีกตัวนึงที่เขาไม่ไหวเทียบขยายระยะเวลาเพิ่มเติมอีก 6 เดือนนะคะในการดำเนินโครงการ กิจกรรมขยายระยะเวลาในส่วนของการปรับปรุงระบบ พูดทวนนะคะ เรื่องของบประมาณก็จะใช้ในกรอบเดิมจะมีการคืนกลับมาประมาณในส่วนของค่าปรับปรุงพื้นที่อ่ะค่ะอันนี้เป็นการใช้ในงบอีกส่วนนึงไปเรียบร้อยแล้ว ทีวีที่ใช้ในโครงการโดยเฉพาะส่วนที่ไม่เกี่ยวกับการปรับปรุงพื้นที่ ของกำนัลอากาศครั้งที่ 6 อ่ะค่ะแล้วก็เป็นเรื่องของการขอ โครงการในส่วนของระยะเวลาค่ะ เป็นกรรมการนะจ๊ะ แล้วก็อบอุ่นนะหนูก็มีความก้าวหน้า พอดีนั่งนึกเอาแล้วว่าน่าจะเป็น User อีกคนนึงซึ่งอาจจะไม่ได้หยุดไม่อยู่ในโครงการ ไปศาลที่ผมเห็นศาลท่านก็ใช้ไมโครโฟนพูด ก็มีการแก้ไขคำพูดช้าๆเว้นก็เงียบๆด้วยนะครับ จะไปหาคุณลูกค้าพรุ่งนี้ว่างไหมครับผมว่าจะก็จะเป็นประโยชน์นะคะดีกว่ามันจะเร็วขึ้นนะในการสรุป สิ่งที่ศาลพูดทวนสิ่งที่ แนะนำนะครับถ้าท่านมีอยู่แล้วก็ ok นะครับ โทรได้ หลวงพ่อท่านก็พูดช้าๆ เสมียนก็ไปพิมพ์เลยนะครับ ลองดูนะครับขอบคุณครับ ขอบคุณสำหรับคำแนะนำค่ะเดี๋ยวจะลองประสานงานอีก เรียนท่านท่าน กรรมการการให้ดรลัลลดาเล่าว่าในปี 66 เราก็ได้ อนุมัติแผนบูรณาการปี 66 มานะคะค่ะ อาจจะเป็นในส่วนของเรื่องของการจัดการศึกษาจากเดิมที่เราทำกับราชภัฏสกลนคร 1 แห่งนะคะจะได้เขียนโครงการของบในส่วนของงบบูรณาการในวันก็คือผ่านก็มานะคะ ที่เราคาดว่าถ้าได้รับปีหน้าก็จะขยายเป็น 4 เป็นอะไร สีถังขยะจะเป็นในระดับทั้งระดับอุดมศึกษาและจะลองทดลองกับระดับมัธยมศึกษาตอนปลายด้วย คนไทยให้เป็นสีกรมท่าจะมีเรื่องของการพัฒนาหลักสูตรของผู้ให้บริการทำบันไดเสียงนะคะร่วมกับวิทยาลัยสวนดุสิตด้วยค่ะเพื่อน เชิญครับ แล้วใช่ไหมคะ ใช่ค่ะเข้าใจว่าอาจารย์ได้ก่อนก็ได้คนสุดท้ายเนี่ยตอนนี้อาจารย์คงทดสอบกับ User ใช่ไหมคะ ของอาจารย์ที่ส่วนใหญ่เป็นคนบกพร่องทางการได้ยินมีผู้สูงอายุด้วยไหมคะ อานัสปัจจุบันเป็นผู้ปกครองทางการได้ยินเป็นหลักค่ะค่ะ เพราะว่าเห็นโครงการเป้าหมายกลุ่มประชากรเป้าหมายที่จะใช้หนี้หรือนอกจากผู้บกพร่องทางการได้ยิน รวมถึงกลุ่มผู้สูงอายุด้วยใช่ไหมคะ ที่ว่ามันจะมีประโยชน์มากนะคะถ้าหากว่าสามารถ ตอบทั้งสองกลุ่มประชากรนี้นะคะ แปลว่าอยู่ช่วงนี้เนี่ยเห็นในรายการในทีวีแต่ไม่ทราบว่าห้องไหนบ้างคะจำไม่ได้แล้วก็มี ไตเติ้ลคำบรรยายเสียง ไม่แน่ใจว่ามาจากอาจารย์หรือเปล่าคะ in ให้ความเห็นว่ามีความเห็นว่าข้อที่ 1 สำหรับผู้สูงอายุ มันตัวเล็กไป สังเกตเขียนเนี่ย สื่อสำหรับผู้สูงอายุทั้งหลายที่จะอ่านเนี่ย กินแล้วเนี่ย มีความบกพร่องมากน้อยแล้วแต่นะคะ ถึงแม้ว่าจะไม่ถึงขนาดมาก สายตาเลือนรางก็ตามแต่ว่าการมองเห็นความชัดเจนเนี่ย ไปลงนะคะ สังเกตผู้สูงอายุไหนฉันก็จะรู้สึกว่ามันจะพาตัวเล็กไปแล้วกัน ถ้ามีผู้สูงอายุด้วยนะคะ โครงการของสภาวิจัยแห่งชาติ พบว่าการมองเห็นของผู้สูงอายุ ความสว่างแล้วว่าสีมันกลมกลืนไปกับฉากหลัง แทบมองไม่เห็นไม่มีตัวอะไรตัวหนังสือที่เป็นประโยชน์ ฉันก็คิดว่าไม่ทราบอาจารย์จะ โฟกัสกลุ่มเป้าหมายผู้สูงอายุพิจารณา ทางเทคนิคเรื่องนี้ในตัวอักษรที่พิมพ์ขึ้นมา จะทำได้หรือไม่คะขอบคุณค่ะ ก่อนหน้านี้ค่ะก่อนนะโครงการนี้เราเคยมีโครงการที่เป็นความร่วมมือกับใครทีดีเอสาขาการเงินกลุ่มเป้าหมายก็จะเป็นกลุ่มเป็นหลักค่ะแต่ว่าเป็นตามข้อเสนอมาดูว่าเราจะสามารถทดสอบ อะไรได้อีกบ้างกับกลุ่มที่เป็นกลุ่มผู้สูงอายุค่ะพี่จริงๆแล้วถ้าตามถ้าเป็นของโทรทัศน์อ่ะค่ะมันจะมีมาตรฐานของทางอยู่อ่ะค่ะว่าระบุว่าต้องต้องต้องเท่าไหร่ตามรองพื้นที่ตำแหน่งแล้วก็รูปแบบ อยู่ไหนแล้วเนี่ยทางทางทีมวิจัยค่ะตอนนี้ตอนนี้กำลังดำเนินโครงการอีกอันนึงอ่ะค่ะ ตอนนี้ก็มีการพูดคุยกับทางกสทชค่ะ ว่าจะทำโครงการในลักษณะที่ไปช่วยตรวจสอบคุณภาพโครงการนี้เป็นโครงการที่ผลิตอ่ะค่ะแต่เรากำลังดูว่าเราจะมีโครงการดังที่ทำเรื่องของการแปรสภาพได้ตามมาตรฐานที่กำหนดในเรื่องของรูปแบบของตัวอักษร สีที่มันคอนแทคพื้นหลังขาวหรือว่าขณะนี้มีการพูดคุยอยู่แล้วก็คิดว่าอาจจะได้มีโครงการนี้เกิดขึ้นที่เป็นความร่วมมือของเขาแต่ถ้ามีโอกาสก็จะลองหาช่องทางในการทดสอบกลุ่มผู้ใช้งานที่เป็นกลุ่มด้วย ขอบคุณครับยังไงครับข้อสังเกตเพิ่มเติมนะครับในการที่จะ ปรับปรุงเพิ่มเติมนะครับโดยเฉพาะตามเป้าหมายของโครงการเขียนชื่อเรื่องของผู้สูงอายุไปด้วย คุณหมอ กระดานนะคะ ฝากนกกับดรณัฐนันท์นะคะแจ้งกสทชครั้งหน้าเมื่อทำมาตรฐานอยากให้เชิญอยากให้เชิญ ใส่เข้าไปให้ข้อมูลคะมูลนิธิหรือว่าสภาผู้สูงอายุดีคะ คุณหมอกา ให้ทางบริษัทช เชิญที่ไหนคะเข้าไปเพื่อ ข้อมูลในเรื่อง มาตรฐาน ได้ยินก็ได้ค่ะเพราะว่า องค์กรของตัวแทนทั่วประเทศ ตัวนี้ฉันเองก็พูดมันก็รู้สึกว่าเวลาเราทำงานกับผู้หญิง เดี๋ยวเราจะแจ้งทางกสทชให้ค่ะ ขอบคุณครับ ที่ประชุมรับทราบความคืบหน้านะครับ อนุมัติให้ดำเนินการต่อนะคะ คุณครับ ต่อก็ได้ที่ 4 ครับ สีนะคะ น่าจะเป็น วาระ ราคา เราจะมี 2 2 เรื่องนะคะเรื่องแรกก็ขอรายงานว่า เราได้ แผนบูรณาการ ใน แผนงานบูรณาการพัฒนาอุตสาหกรรมและบริการแห่งอนาคต ปี 2566 ราคา ชื่อโครงการต่อยอดผลงานวิจัย พัฒนานวัตกรรมไทยด้านเครื่องมือแพทย์และชีววัตถุที่มีมูลค่าสูง ตลาดสูงเพื่อเข้าสู่การผลิตเชิงพาณิชย์นะคะ หัวหน้าโครงการก็จะเป็นผู้อำนวยการศูนย์ nmax นะคะ รายละเอียดราคา อีกนานนะคะโครงการนะคะค่ะ เป็น โครงการ ที่เรา เริ่มต้นจาก เราได้รับอนุมัติราคา สงกรานต์ เขียนไปที่สภาพัฒน์สภาพอากาศของโครงการสำคัญของประเทศเราได้เขียนไปนะคะ ได้รับอนุมัติให้เป็นโครงการสำคัญของประเทศราคา จากนั้นก็เลยได้นำเอาโครงการสำคัญของประเทศเนี่ยมาเขียนเป็นโครงการที่ขอแผนบูรณาการ รวมกันเป็น 3 เรื่องเป็นโครงการเดียวนะคะ โดยเป็นโครงการที่จะพัฒนานวัตกรรมไทยด้าน เครื่องมือแพทย์และชีววัตถุให้ได้มาตรฐาน สากลและเข้าสู่การผลิต เจริญพาณิชย์ราคา ซึ่งมูลค่าตลาดภายในประเทศของผลิตภัณฑ์ในกลุ่มเหล่านี้ ผมถึงหมื่นล้านต่อปี เราได้แบ่ง มีเป้าหมายนะคะ ว่าจะผลิตประมาณ 12 ผลิตภัณฑ์โดยต่อยอดจาก งานของเราที่ที่ ศูนย์ mms ได้ทำราคาก็คือ 1 กลุ่มผลิตภัณฑ์ยาชีววัตถุคล้ายคลึงสำหรับ โรคเบาหวานจะมีการทำเรื่องปั๊มนำส่งอินซูลินนะคะที่มียาชีววัตถุคล้ายคลึงนะคะ 2 กลุ่มผลิตโรคไตนะคะก็จะมีเรื่องน้ำยาล้างไตทางช่องท้อง เครื่องล้างไตทางช่องท้องแบบอัตโนมัติ ก็คือกลุ่มผลิตภัณฑ์เครื่องมือนวัตกรรมสำหรับโรคหัวใจและหลอดเลือด ก็จะมีชุดท่อนำสายสวนแล้วก็วัสดุห้ามเลือด Collagen นะคะ วันที่ 4 ก็จะเป็นกลุ่มอุปกรณ์และอวัยวะเทียมในรายการเบิกจ่ายของสำนักงานหลักประกัน สุขภาพแห่งชาติหน้าตาก็จะมีรหัสตามกระดูก ข้อไหล่เทียมข้อสะโพกเทียมฟันเทียมถอดได้ สารทดแทนกระดูก พอช่วยหายใจแล้วก็เยื่อหุ้มสมองเทียม ไปค่ะ งบประมาณนะคะ ได้รับ อันนี้เป็นงบประมาณตันขาตั้งนะคะตั้งไว้ประมาณ 80 9.7 ล้านนะคะรายการที่ขอรับการสนับสนุน ตัวชี้วัด วันนี้มีตัวชี้วัดนะคะอันนี้ที่เราส่งไปนะคะ เมื่อเดือนมกราคมนะคะปัจจุบันสถานะปัจจุบันก็ขอเรียนท่านกรรมการนะคะ ปัจจุบันเราได้รับการพิจารณาจากสำนักงบประมาณให้การสนับสนุน โครงการนี้ในแผนบูรณาการ อุตสาหกรรมแห่งอนาคตนะคะ ในด้านเครื่องมือแพทย์นะคะโดยปรับ ลดงบประมาณนะคะ 89 ล้านเหลือ 80 ล้านนะคะ ตะกร้อ ได้มีการหารือเรื่องการปรับดัชนีตัวชี้วัดนะคะ ที่วัดก็จะ มีการปรับราคาจาก งบประมาณที่ได้รับ การสนับสนุนรอบน้อยลงแล้วก็ นักวิจัยได้มาหารือกันแล้วก็ได้เสนอ ตัวชี้วัดไปให้สำนักงบประมาณแล้วค่ะก็จึงเรียนมาเพื่อทราบนะคะ ก็เดี๋ยวต้องรอที่เป็นโรคมาในชั้นกรรมาธิการต่อจนฟ้าไปจนถึง เดือนสิงหาคมกันยายนค่ะ ก็คือรับทราบว่า ร่วมกับประชาชนในการ เสนอข้อเสนอโครงการนะคะ ข้อเสนอแนะเพิ่มเติม เรียนเชิญนะครับ จะได้ใช้ในการปรับปรุงแล้วก็ชี้แจงในชั้นกรรมาธิการต่อไปด้วยครับ เพิ่มเติมนะคะโครงการนี้เนี่ย เป็นโครงการความร่วมมือระหว่างกรมการแพทย์นะคะกับสวทชค่ะ ขอบคุณครับ น้ำที่ประชุมรับทราบนะครับ ขอบคุณครับจะตอบครับ แผนการดำเนินงานสำคัญของ EMS นะคะใน 3 ปีที่แล้วนะคะ จะได้มีแผนการดำเนินงานที่เป็นบล็อกซึ่งเราเรียกว่า ตัวแผนดำเนินการสำคัญเนี่ย 3 เรื่องนะคะ 2565 ไม่มีแผนกลยุทธ์ใหม่ งาน เชื่อมโยงประจวบประเทศนะคะเราเรียกว่านัดได้ แล้วมีอาเจนด้าหนึ่งเป็น agenda ที่ เชื่อมโยงกับศูนย์ mms โดยตรง อาเจนด้า ในด้าน assistance เทคโนโลยีจีนะคะมีเป้าหมายการสร้างมูลค่าเพิ่มส่งเสริมผลิตภัณฑ์ให้ ให้มีมาตรฐานสากลเข้าสู่อุตสาหกรรมเครื่องมือแพทย์ ให้เกิดการพึ่งพาตัวเองนะคะ 2 ก็จะเป็นเรื่องการพัฒนาแพลตฟอร์มเทคโนโลยี ก็ป้องกันและส่งเสริมสุขภาพ เอา 3 กันเรื่องลดความเหลื่อมล้ำการเข้าถึงบริการการแพทย์และสุขภาพของประชาชนนะคะ ดังนั้นนะคะ รหัสได้ ปรับ แผนงานสำคัญของเราให้สอดคล้องกับอาเจนด้า นะคะ แล้วก็ได้นำเสนอในการประชุมผู้บริหารสัมมนาไปเมื่อวันที่ 22 มีนาคมนะคะ ให้ทราบราคา โดยที่ จะเป็นบ้า 5 นะคะจะมี 3 แผงนะคะ ตอบสนองกับแขนตั้งแต่ แผนพัฒนาเศรษฐกิจและสังคม แผนปฏิบัติการการขับเคลื่อน BCG แผนแม่บทปัญญาประดิษฐ์ มติสมัชชาสุขภาพแผนพัฒนาคุณภาพชีวิตคนพิการแผนปฏิบัติการด้านผู้สูงอายุนะคะ นำมาสู่แผนอาเจนด้าของสวทชนะคะ แล้ว ลงมาสู่ของศูนย์ mms นะคะโดยล้อ ของอาเจนด้ามาเป็นแผนการดำเนินงานของ นะคะ แผนการดำเนินงานมี 3 เรื่องนะคะชอบที่ 19 เรื่องการพัฒนาเครื่องมือแพทย์ การวินิจฉัยการรักษาการฟื้นฟูสมรรถภาพ งานที่ 2 เราเรียกว่าท็อป 2 ก็เป็นการพัฒนา เพื่อการป้องกันสุขภาพและบริการสุขภาพ แผนที่ 3 ก็จะเป็นการพัฒนาแพลตฟอร์มดิจิทัลเพื่อการ ความเสมอภาคทางสุขภาพ ถ้ามีรายละเอียด ที่ 1 นะคะก็จะมีประกอบไปด้วย Top ย่อยนะคะแผนย่อยอยู่ 5 แผน เราจะมีแผนเครื่องมือแพทย์ด้านรังสีวิทยาเครื่องมือแพทย์ด้านทันตกรรม ใบหน้าและกะโหลกศีรษะ 3 เป็นเครื่องมือแพทย์ด้านกระดูกและข้อ 4 เป็นเครื่องมือแพทย์ด้านหัวใจและหลอดเลือด ถ้าเป็นเครื่องมือแพทย์ด้านโรคไม่ติดต่อเรื้อรัง กลุ่มงานทั้งหมดของ MSX มีโครงการทั้งหมดที่เรา แครี่ออนนะคะจากปีที่แล้วมาในท็อป 195 โครงการ นะคะ เป็นการพัฒนาแพลตฟอร์มดิจิทัลเพื่อการป้องกันสร้างเสริมสุขภาวะและบริการสุขภาพ เรามีทับได้สีเทา นะคะ ด้านการแจ้งเหตุฉุกเฉินทางการแพทย์ เท่ากันเฝ้าระวังสถานการณ์ ของโรคอุบัติใหม่ บริการติดตามสุขภาพทางไกลนะคะเพื่อการดูแลผู้สูงอายุ ทั้งหมดเป็น แผนบูรณาการของประเทศนะคะใน ในรัฐบาลมีชื่อเท่านั้น 1 2 และ 4 ส่วนอันที่ 3 ก็จะเป็นโครงการความร่วมมือกับทางกระทรวงสาธารณสุขนะคะ จะไปท็อปส์ 3 นะคะเป็นพัฒนาแพลตฟอร์มดิจิทัลเพื่อการสร้างความเสมอภาค ทางสุขภาพนะคะอันนี้ก็จะเป็นโครงการ ตามแผนบูรณาการของรัฐบาล Digital ในข้อหนึ่งนะคะคือแบบฟอร์มการเรียนการสอนออนไลน์ที่เข้าถึงโดยสะดวก ถ้วนหน้านะคะซึ่งเราได้รับ งบบูรณาการในปี 65 และขณะนี้ก็ได้รับ อนุมัติเบื้องต้นจากสำนักงบประมาณในปี 66 02 นะคะก็เป็นแพลตฟอร์มบริการถ่ายทอดการสื่อสารซึ่ง งานนี้ก็จะได้รับการสนับสนุนจากมูลนิธิสากลเพื่อคนพิการและ สนับสนุนงบประมาณในการดำเนินงานค่ะ ในโครงการนี้ก็จะมี 7 โครงการค่ะ ประเด็นที่เสนอนะคะเพื่อรับทราบ งานสำคัญของ nmax ศูนย์ mms ในปี 65-70 ค่ะ เป็นการปรับนะครับให้เข้ากับยุทธศาสตร์และแผนงานใน ช่วงนี้ มีข้อเสนอแนะเพิ่มเติมไหมครับ ก็ยังคง Power งานที่จะต่อเนื่องมานะครับพี่จะปรับรูปแบบเท่านั้นเองครับ ก็ไม่มีข้อสังเกตของที่ประชุมรับทราบนะครับ ขอบคุณค่ะ นาฬิกาครับ ก็จะเป็นการนัดหมายการประชุมครั้งต่อไปนะคะ เป็นวันที่ 9 มิถุนายนนะคะเวลา 9:00 น ถึง 12:00 น ค่ะ ครับท่านกรรมการมีอะไรจะเพิ่มเติมในการประชุมครั้งนี้ไหมครับ ขออนุญาตครับ ผู้สูงอายุนะคะ ต่อเนื่องจาก ของเดิมที่ทำอยู่เดิมไปอีก หน้า 1 ค่ะ ปฏิญญาสากลเรื่องผู้สูงอายุในปัจจุบัน เรื่องของการรักษาผู้สูงอายุให้อยู่ใน ภาวะที่พึ่งพาตัวเองได้นานที่สุดค่ะ ได้น้อยที่สุด สร้างนวัตกรรมในเรื่องของการดูแลและการจัดการกับผู้สูงอายุที่ มีปัญหาแล้วที่จะต้องพึ่งพา ที่บ้าน อะไรที่นวัตกรรมอะไรที่ทำให้ผู้สูงอายุเนี่ย หรือถ้าถึงว่าดำรงสภาวะที่เรียกว่า ผู้สูงอายุที่ยังมีชีวิตชีวาและก็มี มีพลังในการที่จะดูแลตัวเองได้ นะเนี่ยคือต้องการใช้ชีวิตประจำวันและการทำงาน วันนี้คือคุณค่าของผู้สูงอายุ จึงหาดูในแผนปฏิบัติการฉบับใหม่ช่วงนี้ จริงนะคะ หลายๆอย่างเลยนะคะพี่ผู้สูงอายุยังไม่สามารถแสดงศักยภาพหรือฟอร์ม สมรรถนะตัวเองได้ในนี้ก็ยังขาดมาช่วย อยู่ในต่างประเทศเข้ามาช่วยในเรื่องของการทำงานมากมาย ผู้สูงอายุในสังคมได้ เป็นแก่อาชีพได้ ขยายนิดนึงนะว่าทำยังไงถึงจะขยายไม่ใช่ผู้สูงอายุ อุปกรณ์เทคโนโลยีมาช่วยเหลือ เป็นไปได้ไหมในการที่จะเพิ่ม แบบนี้ขึ้นมากไหม ขอบพระคุณค่ะ ก็เดี๋ยวให้นักวิจัยเราไปหารือ นอนนะคะเพื่อเก็บ requirement ราคาค่ะ ค่ะได้ค่ะขอบคุณค่ะ ขอบคุณครับเรียนเชิญเลยครับมีท่านใดดี ยกประเด็นอะไรเพิ่มเติมไหมครับ ก็จะขออนุญาตขอบคุณทุกท่านนะครับขอทราบเป็นประชุมครับแล้วพบกันในเดือนมิถุนายนครับขอบคุณครับสวัสดีครับ ลาสเวกัส</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ทดสอบ Revoice</dc:title>
  <dc:creator/>
  <cp:keywords/>
  <dcterms:created xsi:type="dcterms:W3CDTF">2022-06-20T05:06:57Z</dcterms:created>
  <dcterms:modified xsi:type="dcterms:W3CDTF">2022-06-20T05:06: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20 มิถุนายน 2565 เวลา 09.42 น.</vt:lpwstr>
  </property>
  <property fmtid="{D5CDD505-2E9C-101B-9397-08002B2CF9AE}" pid="3" name="subtitle">
    <vt:lpwstr/>
  </property>
</Properties>
</file>